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38A83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B1AAA">
        <w:rPr>
          <w:rFonts w:eastAsia="Times New Roman" w:cstheme="minorHAnsi"/>
          <w:b/>
        </w:rPr>
        <w:t>68642</w:t>
      </w:r>
    </w:p>
    <w:p w14:paraId="2F6924E5" w14:textId="4A969D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B1AAA">
        <w:rPr>
          <w:rFonts w:eastAsia="Times New Roman" w:cstheme="minorHAnsi"/>
          <w:b/>
        </w:rPr>
        <w:t>Pallavi Sharma</w:t>
      </w:r>
    </w:p>
    <w:p w14:paraId="6FB9233B" w14:textId="37086078" w:rsidR="004E0C5A" w:rsidRPr="00B07A3B" w:rsidRDefault="004E0C5A" w:rsidP="00EE551C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B1AAA" w:rsidRPr="00EE551C">
          <w:rPr>
            <w:rStyle w:val="Hyperlink"/>
            <w:rFonts w:eastAsia="Times New Roman" w:cstheme="minorHAnsi"/>
            <w:b/>
          </w:rPr>
          <w:t>https://review.jove.com/account/file-uploader?src=209358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72E7399" w14:textId="77777777" w:rsidR="00AB1AAA" w:rsidRDefault="004E0C5A" w:rsidP="00AB1AAA">
      <w:pPr>
        <w:ind w:right="-2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B1AAA" w:rsidRPr="00AB1AAA">
        <w:rPr>
          <w:rFonts w:ascii="Calibri" w:hAnsi="Calibri" w:cs="Calibri"/>
          <w:b/>
          <w:sz w:val="32"/>
          <w:szCs w:val="32"/>
        </w:rPr>
        <w:t xml:space="preserve">Generation of Maternal Mutants Using </w:t>
      </w:r>
      <w:proofErr w:type="gramStart"/>
      <w:r w:rsidR="00AB1AAA" w:rsidRPr="00AB1AAA">
        <w:rPr>
          <w:rFonts w:ascii="Calibri" w:hAnsi="Calibri" w:cs="Calibri"/>
          <w:b/>
          <w:i/>
          <w:sz w:val="32"/>
          <w:szCs w:val="32"/>
        </w:rPr>
        <w:t>zpc</w:t>
      </w:r>
      <w:r w:rsidR="00AB1AAA" w:rsidRPr="00AB1AAA">
        <w:rPr>
          <w:rFonts w:ascii="Calibri" w:hAnsi="Calibri" w:cs="Calibri"/>
          <w:b/>
          <w:sz w:val="32"/>
          <w:szCs w:val="32"/>
        </w:rPr>
        <w:t>:</w:t>
      </w:r>
      <w:r w:rsidR="00AB1AAA" w:rsidRPr="00AB1AAA">
        <w:rPr>
          <w:rFonts w:ascii="Calibri" w:hAnsi="Calibri" w:cs="Calibri"/>
          <w:b/>
          <w:i/>
          <w:sz w:val="32"/>
          <w:szCs w:val="32"/>
        </w:rPr>
        <w:t>cas</w:t>
      </w:r>
      <w:proofErr w:type="gramEnd"/>
      <w:r w:rsidR="00AB1AAA" w:rsidRPr="00AB1AAA">
        <w:rPr>
          <w:rFonts w:ascii="Calibri" w:hAnsi="Calibri" w:cs="Calibri"/>
          <w:b/>
          <w:i/>
          <w:sz w:val="32"/>
          <w:szCs w:val="32"/>
        </w:rPr>
        <w:t xml:space="preserve">9 </w:t>
      </w:r>
      <w:r w:rsidR="00AB1AAA" w:rsidRPr="00AB1AAA">
        <w:rPr>
          <w:rFonts w:ascii="Calibri" w:hAnsi="Calibri" w:cs="Calibri"/>
          <w:b/>
          <w:sz w:val="32"/>
          <w:szCs w:val="32"/>
        </w:rPr>
        <w:t>Knock-in Zebrafis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8CC326" w14:textId="77777777" w:rsidR="00AB1AAA" w:rsidRPr="00AB1AAA" w:rsidRDefault="00AB1AAA" w:rsidP="00AB1AAA">
      <w:pPr>
        <w:ind w:right="-2"/>
        <w:rPr>
          <w:rFonts w:ascii="Calibri" w:hAnsi="Calibri" w:cs="Calibri"/>
          <w:bCs/>
          <w:sz w:val="28"/>
          <w:szCs w:val="28"/>
        </w:rPr>
      </w:pPr>
      <w:proofErr w:type="spellStart"/>
      <w:r w:rsidRPr="00AB1AAA">
        <w:rPr>
          <w:rFonts w:ascii="Calibri" w:hAnsi="Calibri" w:cs="Calibri"/>
          <w:bCs/>
          <w:sz w:val="28"/>
          <w:szCs w:val="28"/>
        </w:rPr>
        <w:t>Yizhuang</w:t>
      </w:r>
      <w:proofErr w:type="spellEnd"/>
      <w:r w:rsidRPr="00AB1AAA">
        <w:rPr>
          <w:rFonts w:ascii="Calibri" w:hAnsi="Calibri" w:cs="Calibri"/>
          <w:bCs/>
          <w:sz w:val="28"/>
          <w:szCs w:val="28"/>
        </w:rPr>
        <w:t xml:space="preserve"> Zhang</w:t>
      </w:r>
      <w:r w:rsidRPr="00AB1AAA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AB1AAA">
        <w:rPr>
          <w:rFonts w:ascii="Calibri" w:hAnsi="Calibri" w:cs="Calibri"/>
          <w:sz w:val="28"/>
          <w:szCs w:val="28"/>
        </w:rPr>
        <w:t>,</w:t>
      </w:r>
      <w:r w:rsidRPr="00AB1AAA">
        <w:rPr>
          <w:rFonts w:ascii="Calibri" w:hAnsi="Calibri" w:cs="Calibri"/>
          <w:bCs/>
          <w:sz w:val="28"/>
          <w:szCs w:val="28"/>
        </w:rPr>
        <w:t xml:space="preserve"> </w:t>
      </w:r>
      <w:proofErr w:type="spellStart"/>
      <w:r w:rsidRPr="00AB1AAA">
        <w:rPr>
          <w:rFonts w:ascii="Calibri" w:hAnsi="Calibri" w:cs="Calibri"/>
          <w:bCs/>
          <w:sz w:val="28"/>
          <w:szCs w:val="28"/>
        </w:rPr>
        <w:t>Ziping</w:t>
      </w:r>
      <w:proofErr w:type="spellEnd"/>
      <w:r w:rsidRPr="00AB1AAA">
        <w:rPr>
          <w:rFonts w:ascii="Calibri" w:hAnsi="Calibri" w:cs="Calibri"/>
          <w:bCs/>
          <w:sz w:val="28"/>
          <w:szCs w:val="28"/>
        </w:rPr>
        <w:t xml:space="preserve"> Fu</w:t>
      </w:r>
      <w:r w:rsidRPr="00AB1AAA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AB1AAA">
        <w:rPr>
          <w:rFonts w:ascii="Calibri" w:hAnsi="Calibri" w:cs="Calibri"/>
          <w:sz w:val="28"/>
          <w:szCs w:val="28"/>
        </w:rPr>
        <w:t>,</w:t>
      </w:r>
      <w:r w:rsidRPr="00AB1AAA">
        <w:rPr>
          <w:rFonts w:ascii="Calibri" w:hAnsi="Calibri" w:cs="Calibri"/>
          <w:bCs/>
          <w:sz w:val="28"/>
          <w:szCs w:val="28"/>
        </w:rPr>
        <w:t xml:space="preserve"> Boya Yang</w:t>
      </w:r>
      <w:r w:rsidRPr="00AB1AAA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AB1AAA">
        <w:rPr>
          <w:rFonts w:ascii="Calibri" w:hAnsi="Calibri" w:cs="Calibri"/>
          <w:sz w:val="28"/>
          <w:szCs w:val="28"/>
        </w:rPr>
        <w:t>,</w:t>
      </w:r>
      <w:r w:rsidRPr="00AB1AAA">
        <w:rPr>
          <w:rFonts w:ascii="Calibri" w:hAnsi="Calibri" w:cs="Calibri"/>
          <w:bCs/>
          <w:sz w:val="28"/>
          <w:szCs w:val="28"/>
        </w:rPr>
        <w:t xml:space="preserve"> </w:t>
      </w:r>
      <w:proofErr w:type="spellStart"/>
      <w:r w:rsidRPr="00AB1AAA">
        <w:rPr>
          <w:rFonts w:ascii="Calibri" w:hAnsi="Calibri" w:cs="Calibri"/>
          <w:bCs/>
          <w:sz w:val="28"/>
          <w:szCs w:val="28"/>
        </w:rPr>
        <w:t>Jiasheng</w:t>
      </w:r>
      <w:proofErr w:type="spellEnd"/>
      <w:r w:rsidRPr="00AB1AAA">
        <w:rPr>
          <w:rFonts w:ascii="Calibri" w:hAnsi="Calibri" w:cs="Calibri"/>
          <w:bCs/>
          <w:sz w:val="28"/>
          <w:szCs w:val="28"/>
        </w:rPr>
        <w:t xml:space="preserve"> Wang</w:t>
      </w:r>
      <w:r w:rsidRPr="00AB1AAA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AB1AAA">
        <w:rPr>
          <w:rFonts w:ascii="Calibri" w:hAnsi="Calibri" w:cs="Calibri"/>
          <w:sz w:val="28"/>
          <w:szCs w:val="28"/>
        </w:rPr>
        <w:t>,</w:t>
      </w:r>
      <w:r w:rsidRPr="00AB1AAA">
        <w:rPr>
          <w:rFonts w:ascii="Calibri" w:hAnsi="Calibri" w:cs="Calibri"/>
          <w:bCs/>
          <w:sz w:val="28"/>
          <w:szCs w:val="28"/>
          <w:vertAlign w:val="superscript"/>
        </w:rPr>
        <w:t xml:space="preserve"> </w:t>
      </w:r>
      <w:r w:rsidRPr="00AB1AAA">
        <w:rPr>
          <w:rFonts w:ascii="Calibri" w:hAnsi="Calibri" w:cs="Calibri"/>
          <w:bCs/>
          <w:sz w:val="28"/>
          <w:szCs w:val="28"/>
        </w:rPr>
        <w:t>Tong Lu</w:t>
      </w:r>
      <w:r w:rsidRPr="00AB1AAA">
        <w:rPr>
          <w:rFonts w:ascii="Calibri" w:hAnsi="Calibri" w:cs="Calibri"/>
          <w:bCs/>
          <w:sz w:val="28"/>
          <w:szCs w:val="28"/>
          <w:vertAlign w:val="superscript"/>
        </w:rPr>
        <w:t>1</w:t>
      </w:r>
      <w:r w:rsidRPr="00AB1AAA">
        <w:rPr>
          <w:rFonts w:ascii="Calibri" w:hAnsi="Calibri" w:cs="Calibri"/>
          <w:sz w:val="28"/>
          <w:szCs w:val="28"/>
        </w:rPr>
        <w:t>,</w:t>
      </w:r>
      <w:r w:rsidRPr="00AB1AAA">
        <w:rPr>
          <w:rFonts w:ascii="Calibri" w:hAnsi="Calibri" w:cs="Calibri"/>
          <w:bCs/>
          <w:sz w:val="28"/>
          <w:szCs w:val="28"/>
        </w:rPr>
        <w:t xml:space="preserve"> De-Li Shi</w:t>
      </w:r>
      <w:r w:rsidRPr="00AB1AAA">
        <w:rPr>
          <w:rFonts w:ascii="Calibri" w:hAnsi="Calibri" w:cs="Calibri"/>
          <w:bCs/>
          <w:sz w:val="28"/>
          <w:szCs w:val="28"/>
          <w:vertAlign w:val="superscript"/>
        </w:rPr>
        <w:t>4,5</w:t>
      </w:r>
      <w:r w:rsidRPr="00AB1AAA">
        <w:rPr>
          <w:rFonts w:ascii="Calibri" w:hAnsi="Calibri" w:cs="Calibri"/>
          <w:bCs/>
          <w:sz w:val="28"/>
          <w:szCs w:val="28"/>
        </w:rPr>
        <w:t>, Ming Shao</w:t>
      </w:r>
      <w:r w:rsidRPr="00AB1AAA">
        <w:rPr>
          <w:rFonts w:ascii="Calibri" w:hAnsi="Calibri" w:cs="Calibri"/>
          <w:bCs/>
          <w:sz w:val="28"/>
          <w:szCs w:val="28"/>
          <w:vertAlign w:val="superscript"/>
        </w:rPr>
        <w:t>1,2,3,6</w:t>
      </w:r>
      <w:r w:rsidRPr="00AB1AAA">
        <w:rPr>
          <w:rFonts w:ascii="Calibri" w:hAnsi="Calibri" w:cs="Calibri"/>
          <w:bCs/>
          <w:sz w:val="28"/>
          <w:szCs w:val="28"/>
        </w:rPr>
        <w:t xml:space="preserve">*   </w:t>
      </w:r>
    </w:p>
    <w:p w14:paraId="26273E15" w14:textId="77777777" w:rsidR="00AB1AAA" w:rsidRPr="00AB1AAA" w:rsidRDefault="00AB1AAA" w:rsidP="00AB1AAA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</w:pPr>
    </w:p>
    <w:p w14:paraId="4A8564B9" w14:textId="126584E0" w:rsidR="00AB1AAA" w:rsidRPr="00AB1AAA" w:rsidRDefault="00AB1AAA" w:rsidP="00AB1AAA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 w:rsidRPr="00AB1AAA"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1</w:t>
      </w:r>
      <w:bookmarkStart w:id="0" w:name="_Hlk62201602"/>
      <w:r w:rsidRPr="00AB1AAA">
        <w:rPr>
          <w:rFonts w:ascii="Calibri" w:eastAsiaTheme="minorEastAsia" w:hAnsi="Calibri" w:cs="Calibri"/>
          <w:kern w:val="2"/>
          <w:sz w:val="28"/>
          <w:szCs w:val="28"/>
        </w:rPr>
        <w:t xml:space="preserve"> Shandong Provincial Key Laboratory of Animal Cell and Developmental Biology, School of Life Sciences</w:t>
      </w:r>
      <w:r w:rsidRPr="00AB1AAA"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 w:rsidRPr="00AB1AAA">
        <w:rPr>
          <w:rFonts w:ascii="Calibri" w:eastAsiaTheme="minorEastAsia" w:hAnsi="Calibri" w:cs="Calibri"/>
          <w:kern w:val="2"/>
          <w:sz w:val="28"/>
          <w:szCs w:val="28"/>
        </w:rPr>
        <w:t>Qilu Hospital (Qingdao), </w:t>
      </w:r>
      <w:proofErr w:type="spellStart"/>
      <w:r w:rsidRPr="00AB1AAA">
        <w:rPr>
          <w:rFonts w:ascii="Calibri" w:eastAsiaTheme="minorEastAsia" w:hAnsi="Calibri" w:cs="Calibri"/>
          <w:kern w:val="2"/>
          <w:sz w:val="28"/>
          <w:szCs w:val="28"/>
        </w:rPr>
        <w:t>Cheeloo</w:t>
      </w:r>
      <w:proofErr w:type="spellEnd"/>
      <w:r w:rsidRPr="00AB1AAA">
        <w:rPr>
          <w:rFonts w:ascii="Calibri" w:eastAsiaTheme="minorEastAsia" w:hAnsi="Calibri" w:cs="Calibri"/>
          <w:kern w:val="2"/>
          <w:sz w:val="28"/>
          <w:szCs w:val="28"/>
        </w:rPr>
        <w:t xml:space="preserve"> College of Medicine, Shandong University</w:t>
      </w:r>
      <w:bookmarkEnd w:id="0"/>
    </w:p>
    <w:p w14:paraId="7A75F6C7" w14:textId="5BA7345B" w:rsidR="00AB1AAA" w:rsidRPr="00AB1AAA" w:rsidRDefault="00AB1AAA" w:rsidP="00AB1AAA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 w:rsidRPr="00AB1AAA"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2</w:t>
      </w:r>
      <w:r w:rsidRPr="00AB1AAA"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 w:rsidRPr="00AB1AAA">
        <w:rPr>
          <w:rFonts w:ascii="Calibri" w:eastAsiaTheme="minorEastAsia" w:hAnsi="Calibri" w:cs="Calibri"/>
          <w:kern w:val="2"/>
          <w:sz w:val="28"/>
          <w:szCs w:val="28"/>
        </w:rPr>
        <w:t>Key Laboratory for Experimental Teratology of the Ministry of Education, Shandong University</w:t>
      </w:r>
    </w:p>
    <w:p w14:paraId="0B200071" w14:textId="77777777" w:rsidR="00AB1AAA" w:rsidRDefault="00AB1AAA" w:rsidP="00AB1AAA">
      <w:pPr>
        <w:pStyle w:val="NormalWeb"/>
        <w:spacing w:before="0" w:beforeAutospacing="0" w:after="0" w:afterAutospacing="0"/>
        <w:ind w:right="-2"/>
        <w:jc w:val="both"/>
        <w:rPr>
          <w:rFonts w:ascii="Calibri" w:hAnsi="Calibri" w:cs="Calibri"/>
          <w:kern w:val="2"/>
          <w:sz w:val="28"/>
          <w:szCs w:val="28"/>
        </w:rPr>
      </w:pPr>
      <w:r w:rsidRPr="00AB1AAA">
        <w:rPr>
          <w:rFonts w:ascii="Calibri" w:hAnsi="Calibri" w:cs="Calibri"/>
          <w:kern w:val="2"/>
          <w:sz w:val="28"/>
          <w:szCs w:val="28"/>
          <w:vertAlign w:val="superscript"/>
        </w:rPr>
        <w:t xml:space="preserve">3 </w:t>
      </w:r>
      <w:r w:rsidRPr="00AB1AAA">
        <w:rPr>
          <w:rFonts w:ascii="Calibri" w:hAnsi="Calibri" w:cs="Calibri"/>
          <w:kern w:val="2"/>
          <w:sz w:val="28"/>
          <w:szCs w:val="28"/>
        </w:rPr>
        <w:t>State Key Laboratory of Microbial Technology, Shandong University</w:t>
      </w:r>
    </w:p>
    <w:p w14:paraId="1BB1AE56" w14:textId="65BDAC44" w:rsidR="00AB1AAA" w:rsidRPr="00AB1AAA" w:rsidRDefault="00AB1AAA" w:rsidP="00AB1AAA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 w:rsidRPr="00AB1AAA"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4</w:t>
      </w:r>
      <w:r w:rsidRPr="00AB1AAA"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 w:rsidRPr="00AB1AAA">
        <w:rPr>
          <w:rFonts w:ascii="Calibri" w:eastAsiaTheme="minorEastAsia" w:hAnsi="Calibri" w:cs="Calibri"/>
          <w:kern w:val="2"/>
          <w:sz w:val="28"/>
          <w:szCs w:val="28"/>
        </w:rPr>
        <w:t xml:space="preserve">Sorbonne Université, </w:t>
      </w:r>
      <w:proofErr w:type="spellStart"/>
      <w:r w:rsidRPr="00AB1AAA">
        <w:rPr>
          <w:rFonts w:ascii="Calibri" w:eastAsiaTheme="minorEastAsia" w:hAnsi="Calibri" w:cs="Calibri"/>
          <w:kern w:val="2"/>
          <w:sz w:val="28"/>
          <w:szCs w:val="28"/>
        </w:rPr>
        <w:t>Institut</w:t>
      </w:r>
      <w:proofErr w:type="spellEnd"/>
      <w:r w:rsidRPr="00AB1AAA">
        <w:rPr>
          <w:rFonts w:ascii="Calibri" w:eastAsiaTheme="minorEastAsia" w:hAnsi="Calibri" w:cs="Calibri"/>
          <w:kern w:val="2"/>
          <w:sz w:val="28"/>
          <w:szCs w:val="28"/>
        </w:rPr>
        <w:t xml:space="preserve"> de </w:t>
      </w:r>
      <w:proofErr w:type="spellStart"/>
      <w:r w:rsidRPr="00AB1AAA">
        <w:rPr>
          <w:rFonts w:ascii="Calibri" w:eastAsiaTheme="minorEastAsia" w:hAnsi="Calibri" w:cs="Calibri"/>
          <w:kern w:val="2"/>
          <w:sz w:val="28"/>
          <w:szCs w:val="28"/>
        </w:rPr>
        <w:t>Biologie</w:t>
      </w:r>
      <w:proofErr w:type="spellEnd"/>
      <w:r w:rsidRPr="00AB1AAA">
        <w:rPr>
          <w:rFonts w:ascii="Calibri" w:eastAsiaTheme="minorEastAsia" w:hAnsi="Calibri" w:cs="Calibri"/>
          <w:kern w:val="2"/>
          <w:sz w:val="28"/>
          <w:szCs w:val="28"/>
        </w:rPr>
        <w:t xml:space="preserve"> Paris-Seine (IBPS), UMR CNRS 8263, INSERM U1345, Development, Adaptation and Ageing</w:t>
      </w:r>
    </w:p>
    <w:p w14:paraId="0A79E96B" w14:textId="388695E7" w:rsidR="00AB1AAA" w:rsidRPr="00AB1AAA" w:rsidRDefault="00AB1AAA" w:rsidP="00AB1AAA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 w:rsidRPr="00AB1AAA"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5</w:t>
      </w:r>
      <w:r w:rsidRPr="00AB1AAA"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 w:rsidRPr="00AB1AAA">
        <w:rPr>
          <w:rFonts w:ascii="Calibri" w:eastAsiaTheme="minorEastAsia" w:hAnsi="Calibri" w:cs="Calibri"/>
          <w:kern w:val="2"/>
          <w:sz w:val="28"/>
          <w:szCs w:val="28"/>
        </w:rPr>
        <w:t>College of Marine Life Sciences, Ocean University of China</w:t>
      </w:r>
    </w:p>
    <w:p w14:paraId="01FC6EFD" w14:textId="1E3199A9" w:rsidR="00AB1AAA" w:rsidRPr="00AB1AAA" w:rsidRDefault="00AB1AAA" w:rsidP="00AB1AAA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 w:rsidRPr="00AB1AAA"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6</w:t>
      </w:r>
      <w:r w:rsidRPr="00AB1AAA"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 w:rsidRPr="00AB1AAA">
        <w:rPr>
          <w:rFonts w:ascii="Calibri" w:eastAsiaTheme="minorEastAsia" w:hAnsi="Calibri" w:cs="Calibri"/>
          <w:kern w:val="2"/>
          <w:sz w:val="28"/>
          <w:szCs w:val="28"/>
        </w:rPr>
        <w:t>Shandong University-</w:t>
      </w:r>
      <w:proofErr w:type="spellStart"/>
      <w:r w:rsidRPr="00AB1AAA">
        <w:rPr>
          <w:rFonts w:ascii="Calibri" w:eastAsiaTheme="minorEastAsia" w:hAnsi="Calibri" w:cs="Calibri"/>
          <w:kern w:val="2"/>
          <w:sz w:val="28"/>
          <w:szCs w:val="28"/>
        </w:rPr>
        <w:t>Yuanchen</w:t>
      </w:r>
      <w:proofErr w:type="spellEnd"/>
      <w:r w:rsidRPr="00AB1AAA">
        <w:rPr>
          <w:rFonts w:ascii="Calibri" w:eastAsiaTheme="minorEastAsia" w:hAnsi="Calibri" w:cs="Calibri"/>
          <w:kern w:val="2"/>
          <w:sz w:val="28"/>
          <w:szCs w:val="28"/>
        </w:rPr>
        <w:t xml:space="preserve"> Joint Biomedical Technology Laborator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931F3D4" w14:textId="77777777" w:rsidR="00AB1AAA" w:rsidRDefault="00AB1AAA" w:rsidP="00AB1AAA">
      <w:pPr>
        <w:ind w:right="-2"/>
        <w:rPr>
          <w:rFonts w:ascii="Calibri" w:hAnsi="Calibri" w:cs="Calibri"/>
          <w:bCs/>
        </w:rPr>
      </w:pPr>
      <w:bookmarkStart w:id="1" w:name="_Hlk25233958"/>
      <w:r>
        <w:rPr>
          <w:rFonts w:ascii="Calibri" w:hAnsi="Calibri" w:cs="Calibri"/>
          <w:bCs/>
        </w:rPr>
        <w:t>Ming Shao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</w:rPr>
        <w:t>shaoming@sdu.edu.cn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F1C18B9" w14:textId="5377ABF3" w:rsidR="00AB1AAA" w:rsidRDefault="00AB1AAA" w:rsidP="00AB1AAA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1063835941@qq.com</w:t>
      </w:r>
    </w:p>
    <w:p w14:paraId="33ED419B" w14:textId="310C5ED9" w:rsidR="00AB1AAA" w:rsidRDefault="00AB1AAA" w:rsidP="00AB1AAA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202312429@mail.sdu.edu.cn</w:t>
      </w:r>
    </w:p>
    <w:p w14:paraId="2FFAAD54" w14:textId="429F6EF1" w:rsidR="00AB1AAA" w:rsidRDefault="00AB1AAA" w:rsidP="00AB1AAA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Y18811376758@163.com</w:t>
      </w:r>
    </w:p>
    <w:p w14:paraId="3ED83713" w14:textId="796FF1A8" w:rsidR="00AB1AAA" w:rsidRDefault="00AB1AAA" w:rsidP="00AB1AAA">
      <w:pPr>
        <w:ind w:right="-2"/>
        <w:rPr>
          <w:rFonts w:ascii="Calibri" w:hAnsi="Calibri" w:cs="Calibri"/>
          <w:bCs/>
          <w:vertAlign w:val="superscript"/>
        </w:rPr>
      </w:pPr>
      <w:r>
        <w:rPr>
          <w:rFonts w:ascii="Calibri" w:hAnsi="Calibri" w:cs="Calibri"/>
          <w:bCs/>
        </w:rPr>
        <w:t>wjs11001@163.com</w:t>
      </w:r>
    </w:p>
    <w:p w14:paraId="07C5994A" w14:textId="5696BFA1" w:rsidR="00AB1AAA" w:rsidRDefault="00AB1AAA" w:rsidP="00AB1AAA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lastRenderedPageBreak/>
        <w:t>904303095@qq.com</w:t>
      </w:r>
    </w:p>
    <w:p w14:paraId="42966700" w14:textId="7042583B" w:rsidR="00AB1AAA" w:rsidRDefault="00AB1AAA" w:rsidP="00AB1AAA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</w:rPr>
        <w:t>de-li.shi@upmc.fr</w:t>
      </w:r>
    </w:p>
    <w:p w14:paraId="12916965" w14:textId="73CEB769" w:rsidR="003B5E26" w:rsidRPr="00B07A3B" w:rsidRDefault="00433BA8" w:rsidP="009A0E7C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</w:rPr>
        <w:t>shaoming@sdu.edu.c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71B98D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10EB3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03F4D80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D443F">
        <w:rPr>
          <w:rFonts w:cstheme="minorHAnsi"/>
          <w:bCs/>
          <w:sz w:val="22"/>
          <w:szCs w:val="22"/>
        </w:rPr>
        <w:t>4</w:t>
      </w:r>
      <w:r w:rsidR="00A10EB3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4C47E924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433BA8">
        <w:rPr>
          <w:rFonts w:ascii="Calibri" w:hAnsi="Calibri" w:cs="Calibri"/>
        </w:rPr>
        <w:t>Institutional Animal Care Committee at Shandong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3A53914" w:rsidR="00CE10F2" w:rsidRPr="00A37453" w:rsidRDefault="00A37453" w:rsidP="00A3745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A37453">
        <w:rPr>
          <w:rFonts w:cstheme="minorHAnsi"/>
          <w:b/>
          <w:bCs/>
        </w:rPr>
        <w:t xml:space="preserve">Microinjection and </w:t>
      </w:r>
      <w:r>
        <w:rPr>
          <w:rFonts w:cstheme="minorHAnsi"/>
          <w:b/>
          <w:bCs/>
        </w:rPr>
        <w:t>P</w:t>
      </w:r>
      <w:r w:rsidRPr="00A37453">
        <w:rPr>
          <w:rFonts w:cstheme="minorHAnsi"/>
          <w:b/>
          <w:bCs/>
        </w:rPr>
        <w:t xml:space="preserve">rescreening of </w:t>
      </w:r>
      <w:r>
        <w:rPr>
          <w:rFonts w:cstheme="minorHAnsi"/>
          <w:b/>
          <w:bCs/>
        </w:rPr>
        <w:t>T</w:t>
      </w:r>
      <w:r w:rsidRPr="00A37453">
        <w:rPr>
          <w:rFonts w:cstheme="minorHAnsi"/>
          <w:b/>
          <w:bCs/>
        </w:rPr>
        <w:t xml:space="preserve">ransgenic </w:t>
      </w:r>
      <w:r>
        <w:rPr>
          <w:rFonts w:cstheme="minorHAnsi"/>
          <w:b/>
          <w:bCs/>
        </w:rPr>
        <w:t>F</w:t>
      </w:r>
      <w:r w:rsidRPr="00A37453">
        <w:rPr>
          <w:rFonts w:cstheme="minorHAnsi"/>
          <w:b/>
          <w:bCs/>
        </w:rPr>
        <w:t>ounder</w:t>
      </w:r>
      <w:r>
        <w:rPr>
          <w:rFonts w:cstheme="minorHAnsi"/>
          <w:b/>
          <w:bCs/>
        </w:rPr>
        <w:t>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EF9C746" w14:textId="5E7A6DC7" w:rsidR="007B1E00" w:rsidRPr="00867FB6" w:rsidRDefault="007B1E00" w:rsidP="007B1E00">
      <w:pPr>
        <w:pStyle w:val="Narration"/>
        <w:numPr>
          <w:ilvl w:val="1"/>
          <w:numId w:val="3"/>
        </w:numPr>
      </w:pPr>
      <w:r w:rsidRPr="00867FB6">
        <w:t xml:space="preserve">To begin, collect embryos that have been spawned by homozygous rbm24a-RFP </w:t>
      </w:r>
      <w:proofErr w:type="gramStart"/>
      <w:r w:rsidRPr="00867FB6">
        <w:t>KIzpc:cas</w:t>
      </w:r>
      <w:proofErr w:type="gramEnd"/>
      <w:r w:rsidRPr="00867FB6">
        <w:t>9</w:t>
      </w:r>
      <w:r w:rsidR="008E2E9E">
        <w:t xml:space="preserve"> </w:t>
      </w:r>
      <w:r w:rsidR="008E2E9E" w:rsidRPr="008E2E9E">
        <w:rPr>
          <w:i/>
          <w:iCs/>
          <w:color w:val="EE0000"/>
        </w:rPr>
        <w:t>(R-B-M-Twenty-four-A-R-F-P-K-L-Z-P-C-Cas-Nine)</w:t>
      </w:r>
      <w:r w:rsidRPr="008E2E9E">
        <w:rPr>
          <w:color w:val="EE0000"/>
        </w:rPr>
        <w:t xml:space="preserve"> </w:t>
      </w:r>
      <w:r w:rsidRPr="00867FB6">
        <w:t xml:space="preserve">fish </w:t>
      </w:r>
      <w:r w:rsidRPr="00867FB6">
        <w:rPr>
          <w:b/>
          <w:bCs/>
        </w:rPr>
        <w:t>[1]</w:t>
      </w:r>
      <w:r w:rsidRPr="00867FB6">
        <w:t>.</w:t>
      </w:r>
    </w:p>
    <w:p w14:paraId="7F5EB2F9" w14:textId="3B58A149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 xml:space="preserve">WIDE: Talent using a transfer pipette to collect freshly spawned embryos from the breeding tank </w:t>
      </w:r>
      <w:proofErr w:type="spellStart"/>
      <w:r w:rsidRPr="00867FB6">
        <w:rPr>
          <w:lang w:val="en-IN"/>
        </w:rPr>
        <w:t>labeled</w:t>
      </w:r>
      <w:proofErr w:type="spellEnd"/>
      <w:r w:rsidRPr="00867FB6">
        <w:rPr>
          <w:lang w:val="en-IN"/>
        </w:rPr>
        <w:t xml:space="preserve"> rbm24a-RFP </w:t>
      </w:r>
      <w:proofErr w:type="gramStart"/>
      <w:r w:rsidRPr="00867FB6">
        <w:rPr>
          <w:lang w:val="en-IN"/>
        </w:rPr>
        <w:t>KIzpc:cas</w:t>
      </w:r>
      <w:proofErr w:type="gramEnd"/>
      <w:r w:rsidRPr="00867FB6">
        <w:rPr>
          <w:lang w:val="en-IN"/>
        </w:rPr>
        <w:t>9.</w:t>
      </w:r>
      <w:r>
        <w:rPr>
          <w:lang w:val="en-IN"/>
        </w:rPr>
        <w:br/>
      </w:r>
    </w:p>
    <w:p w14:paraId="6F05060C" w14:textId="5A71DADF" w:rsidR="007B1E00" w:rsidRPr="00867FB6" w:rsidRDefault="007B1E00" w:rsidP="007B1E00">
      <w:pPr>
        <w:pStyle w:val="Narration"/>
        <w:numPr>
          <w:ilvl w:val="1"/>
          <w:numId w:val="3"/>
        </w:numPr>
      </w:pPr>
      <w:r w:rsidRPr="00867FB6">
        <w:t>Combine 1 microliter of pGGDestEB-rbm24a-4sgRNA</w:t>
      </w:r>
      <w:r>
        <w:t xml:space="preserve"> (</w:t>
      </w:r>
      <w:r w:rsidRPr="007B1E00">
        <w:rPr>
          <w:i/>
          <w:iCs/>
          <w:color w:val="EE0000"/>
        </w:rPr>
        <w:t>P-G-G-Dest-E-B-R-B-M-Twenty-four-A-Four-S-G-R-N-A)</w:t>
      </w:r>
      <w:r w:rsidRPr="007B1E00">
        <w:rPr>
          <w:color w:val="EE0000"/>
        </w:rPr>
        <w:t xml:space="preserve"> </w:t>
      </w:r>
      <w:r w:rsidRPr="00867FB6">
        <w:t>with 1 microliter of Tol2</w:t>
      </w:r>
      <w:r>
        <w:t xml:space="preserve"> </w:t>
      </w:r>
      <w:r w:rsidRPr="007B1E00">
        <w:rPr>
          <w:i/>
          <w:iCs/>
          <w:color w:val="EE0000"/>
        </w:rPr>
        <w:t>(Tol-Two)</w:t>
      </w:r>
      <w:r w:rsidRPr="007B1E00">
        <w:rPr>
          <w:color w:val="EE0000"/>
        </w:rPr>
        <w:t xml:space="preserve"> </w:t>
      </w:r>
      <w:r w:rsidRPr="00867FB6">
        <w:t xml:space="preserve">transposase messenger RNA to prepare the injection mixture </w:t>
      </w:r>
      <w:r w:rsidRPr="00867FB6">
        <w:rPr>
          <w:b/>
          <w:bCs/>
        </w:rPr>
        <w:t>[1</w:t>
      </w:r>
      <w:r w:rsidR="00BB77AD">
        <w:rPr>
          <w:b/>
          <w:bCs/>
        </w:rPr>
        <w:t>-TXT</w:t>
      </w:r>
      <w:r w:rsidRPr="00867FB6">
        <w:rPr>
          <w:b/>
          <w:bCs/>
        </w:rPr>
        <w:t>]</w:t>
      </w:r>
      <w:r w:rsidRPr="00867FB6">
        <w:t xml:space="preserve">. Dilute both the plasmid and the Tol2 messenger RNA directly in pure water </w:t>
      </w:r>
      <w:r w:rsidRPr="00867FB6">
        <w:rPr>
          <w:b/>
          <w:bCs/>
        </w:rPr>
        <w:t>[</w:t>
      </w:r>
      <w:r w:rsidR="00977366">
        <w:rPr>
          <w:b/>
          <w:bCs/>
        </w:rPr>
        <w:t>2</w:t>
      </w:r>
      <w:r w:rsidRPr="00867FB6">
        <w:rPr>
          <w:b/>
          <w:bCs/>
        </w:rPr>
        <w:t>]</w:t>
      </w:r>
      <w:r w:rsidRPr="00867FB6">
        <w:t>.</w:t>
      </w:r>
    </w:p>
    <w:p w14:paraId="2EC5E37C" w14:textId="41B8091C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pipetting pGGDestEB-rbm24a-4sgRNA and Tol2 transposase messenger RNA into a single tube.</w:t>
      </w:r>
      <w:r w:rsidR="00977366">
        <w:rPr>
          <w:lang w:val="en-IN"/>
        </w:rPr>
        <w:t xml:space="preserve"> </w:t>
      </w:r>
      <w:r w:rsidR="00977366" w:rsidRPr="00977366">
        <w:rPr>
          <w:b/>
          <w:bCs/>
          <w:lang w:val="en-IN"/>
        </w:rPr>
        <w:t xml:space="preserve">TXT:  </w:t>
      </w:r>
      <w:r w:rsidR="00977366" w:rsidRPr="00977366">
        <w:rPr>
          <w:b/>
          <w:bCs/>
          <w:iCs/>
        </w:rPr>
        <w:t>Purify plasmid via phenol-chloroform to remove RNase</w:t>
      </w:r>
    </w:p>
    <w:p w14:paraId="4DFE117B" w14:textId="3981C66F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using a pipette to dilute the reagents in sterile pure water.</w:t>
      </w:r>
      <w:r w:rsidR="00F564FB">
        <w:rPr>
          <w:lang w:val="en-IN"/>
        </w:rPr>
        <w:br/>
      </w:r>
    </w:p>
    <w:p w14:paraId="02697FC8" w14:textId="10535BE8" w:rsidR="00F564FB" w:rsidRDefault="008E2E9E" w:rsidP="007B1E00">
      <w:pPr>
        <w:pStyle w:val="Narration"/>
        <w:numPr>
          <w:ilvl w:val="1"/>
          <w:numId w:val="3"/>
        </w:numPr>
      </w:pPr>
      <w:r>
        <w:t>Now, p</w:t>
      </w:r>
      <w:r w:rsidR="007B1E00" w:rsidRPr="00867FB6">
        <w:t xml:space="preserve">lace a glass coverslip in a 15-centimeter dish </w:t>
      </w:r>
      <w:r w:rsidR="007B1E00" w:rsidRPr="00867FB6">
        <w:rPr>
          <w:b/>
          <w:bCs/>
        </w:rPr>
        <w:t>[1]</w:t>
      </w:r>
      <w:r w:rsidR="007B1E00" w:rsidRPr="00867FB6">
        <w:t xml:space="preserve">. Align the embryos along the edge of the coverslip </w:t>
      </w:r>
      <w:r w:rsidR="007B1E00" w:rsidRPr="00867FB6">
        <w:rPr>
          <w:b/>
          <w:bCs/>
        </w:rPr>
        <w:t>[2]</w:t>
      </w:r>
      <w:r w:rsidR="007B1E00" w:rsidRPr="00867FB6">
        <w:t xml:space="preserve"> and use a pipette </w:t>
      </w:r>
      <w:r w:rsidR="00BB77AD">
        <w:t>to remove any excess water gently</w:t>
      </w:r>
      <w:r w:rsidR="007B1E00" w:rsidRPr="00867FB6">
        <w:t xml:space="preserve"> </w:t>
      </w:r>
      <w:r w:rsidR="007B1E00" w:rsidRPr="00867FB6">
        <w:rPr>
          <w:b/>
          <w:bCs/>
        </w:rPr>
        <w:t>[3]</w:t>
      </w:r>
      <w:r w:rsidR="007B1E00" w:rsidRPr="00867FB6">
        <w:t xml:space="preserve">. </w:t>
      </w:r>
    </w:p>
    <w:p w14:paraId="07973E7A" w14:textId="77777777" w:rsidR="00F564FB" w:rsidRDefault="00F564FB" w:rsidP="00F564FB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lastRenderedPageBreak/>
        <w:t>Talent placing a coverslip inside a large Petri dish.</w:t>
      </w:r>
    </w:p>
    <w:p w14:paraId="504476B5" w14:textId="77777777" w:rsidR="00F564FB" w:rsidRDefault="00F564FB" w:rsidP="00F564FB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using a pipette tip to line up the embryos along the edge of the coverslip.</w:t>
      </w:r>
    </w:p>
    <w:p w14:paraId="6D8AD3EB" w14:textId="77777777" w:rsidR="00F564FB" w:rsidRDefault="00F564FB" w:rsidP="00F564FB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removing excess water from the embryos using a pipette.</w:t>
      </w:r>
    </w:p>
    <w:p w14:paraId="765074A1" w14:textId="77777777" w:rsidR="00F564FB" w:rsidRPr="00F564FB" w:rsidRDefault="00F564FB" w:rsidP="00F564FB">
      <w:pPr>
        <w:pStyle w:val="Narration"/>
        <w:ind w:firstLine="0"/>
        <w:rPr>
          <w:lang w:val="en-IN"/>
        </w:rPr>
      </w:pPr>
    </w:p>
    <w:p w14:paraId="26F18C01" w14:textId="4C0AD1E8" w:rsidR="007B1E00" w:rsidRPr="00867FB6" w:rsidRDefault="008E2E9E" w:rsidP="007B1E00">
      <w:pPr>
        <w:pStyle w:val="Narration"/>
        <w:numPr>
          <w:ilvl w:val="1"/>
          <w:numId w:val="3"/>
        </w:numPr>
      </w:pPr>
      <w:r>
        <w:rPr>
          <w:lang w:val="en-IN"/>
        </w:rPr>
        <w:t>Then</w:t>
      </w:r>
      <w:r w:rsidR="00EE551C">
        <w:rPr>
          <w:lang w:val="en-IN"/>
        </w:rPr>
        <w:t>,</w:t>
      </w:r>
      <w:r>
        <w:rPr>
          <w:lang w:val="en-IN"/>
        </w:rPr>
        <w:t xml:space="preserve"> </w:t>
      </w:r>
      <w:r>
        <w:t>i</w:t>
      </w:r>
      <w:r w:rsidR="007B1E00" w:rsidRPr="00867FB6">
        <w:t xml:space="preserve">nject 2 </w:t>
      </w:r>
      <w:proofErr w:type="spellStart"/>
      <w:r w:rsidR="007B1E00" w:rsidRPr="00867FB6">
        <w:t>nanoliters</w:t>
      </w:r>
      <w:proofErr w:type="spellEnd"/>
      <w:r w:rsidR="007B1E00" w:rsidRPr="00867FB6">
        <w:t xml:space="preserve"> of the prepared mixture into the blastodisc of each 1-cell stage embryo </w:t>
      </w:r>
      <w:r w:rsidR="007B1E00" w:rsidRPr="00867FB6">
        <w:rPr>
          <w:b/>
          <w:bCs/>
        </w:rPr>
        <w:t>[</w:t>
      </w:r>
      <w:r w:rsidR="00F564FB">
        <w:rPr>
          <w:b/>
          <w:bCs/>
        </w:rPr>
        <w:t>1</w:t>
      </w:r>
      <w:r w:rsidR="007B1E00" w:rsidRPr="00867FB6">
        <w:rPr>
          <w:b/>
          <w:bCs/>
        </w:rPr>
        <w:t>]</w:t>
      </w:r>
      <w:r w:rsidR="007B1E00" w:rsidRPr="00867FB6">
        <w:t xml:space="preserve">. Gently rinse the injected embryos with blue water </w:t>
      </w:r>
      <w:r w:rsidR="007B1E00" w:rsidRPr="00867FB6">
        <w:rPr>
          <w:b/>
          <w:bCs/>
        </w:rPr>
        <w:t>[</w:t>
      </w:r>
      <w:r w:rsidR="00F564FB">
        <w:rPr>
          <w:b/>
          <w:bCs/>
        </w:rPr>
        <w:t>2</w:t>
      </w:r>
      <w:r w:rsidR="007B1E00" w:rsidRPr="00867FB6">
        <w:rPr>
          <w:b/>
          <w:bCs/>
        </w:rPr>
        <w:t>]</w:t>
      </w:r>
      <w:r w:rsidR="007B1E00" w:rsidRPr="00867FB6">
        <w:t xml:space="preserve"> and transfer them to a fresh dish </w:t>
      </w:r>
      <w:r w:rsidR="007B1E00" w:rsidRPr="00867FB6">
        <w:rPr>
          <w:b/>
          <w:bCs/>
        </w:rPr>
        <w:t>[</w:t>
      </w:r>
      <w:r w:rsidR="00F564FB">
        <w:rPr>
          <w:b/>
          <w:bCs/>
        </w:rPr>
        <w:t>3</w:t>
      </w:r>
      <w:r w:rsidR="007B1E00" w:rsidRPr="00867FB6">
        <w:rPr>
          <w:b/>
          <w:bCs/>
        </w:rPr>
        <w:t>]</w:t>
      </w:r>
      <w:r w:rsidR="007B1E00" w:rsidRPr="00867FB6">
        <w:t xml:space="preserve">. Place the dish in an incubator set to 28 degrees Celsius for cultivation </w:t>
      </w:r>
      <w:r w:rsidR="007B1E00" w:rsidRPr="00867FB6">
        <w:rPr>
          <w:b/>
          <w:bCs/>
        </w:rPr>
        <w:t>[</w:t>
      </w:r>
      <w:r w:rsidR="00F564FB">
        <w:rPr>
          <w:b/>
          <w:bCs/>
        </w:rPr>
        <w:t>4</w:t>
      </w:r>
      <w:r w:rsidR="007B1E00" w:rsidRPr="00867FB6">
        <w:rPr>
          <w:b/>
          <w:bCs/>
        </w:rPr>
        <w:t>]</w:t>
      </w:r>
      <w:r w:rsidR="007B1E00" w:rsidRPr="00867FB6">
        <w:t>.</w:t>
      </w:r>
    </w:p>
    <w:p w14:paraId="59FA8DCB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microinjecting the blastodisc of each embryo with the injection mixture under a dissecting microscope.</w:t>
      </w:r>
    </w:p>
    <w:p w14:paraId="7C1E91FD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gently rinsing the embryos using methylene blue working solution.</w:t>
      </w:r>
    </w:p>
    <w:p w14:paraId="3BD390AB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transferring rinsed embryos into a clean Petri dish using a pipette.</w:t>
      </w:r>
    </w:p>
    <w:p w14:paraId="3E61D068" w14:textId="2FA5ED6E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 xml:space="preserve">Talent placing the dish in a </w:t>
      </w:r>
      <w:proofErr w:type="spellStart"/>
      <w:r w:rsidRPr="00867FB6">
        <w:rPr>
          <w:lang w:val="en-IN"/>
        </w:rPr>
        <w:t>labeled</w:t>
      </w:r>
      <w:proofErr w:type="spellEnd"/>
      <w:r w:rsidRPr="00867FB6">
        <w:rPr>
          <w:lang w:val="en-IN"/>
        </w:rPr>
        <w:t xml:space="preserve"> 28 degrees Celsius incubator.</w:t>
      </w:r>
      <w:r w:rsidR="00F564FB">
        <w:rPr>
          <w:lang w:val="en-IN"/>
        </w:rPr>
        <w:br/>
      </w:r>
    </w:p>
    <w:p w14:paraId="4984E8EB" w14:textId="340C0AB4" w:rsidR="007B1E00" w:rsidRPr="00867FB6" w:rsidRDefault="007B1E00" w:rsidP="007B1E00">
      <w:pPr>
        <w:pStyle w:val="Narration"/>
        <w:numPr>
          <w:ilvl w:val="1"/>
          <w:numId w:val="3"/>
        </w:numPr>
      </w:pPr>
      <w:r w:rsidRPr="00867FB6">
        <w:t xml:space="preserve">At 24 hours </w:t>
      </w:r>
      <w:r w:rsidR="00A37453">
        <w:t>post-fertilization</w:t>
      </w:r>
      <w:r w:rsidRPr="00867FB6">
        <w:t xml:space="preserve">, select embryos that show robust and ubiquitous blue fluorescent protein expression </w:t>
      </w:r>
      <w:r w:rsidRPr="00867FB6">
        <w:rPr>
          <w:b/>
          <w:bCs/>
        </w:rPr>
        <w:t>[1]</w:t>
      </w:r>
      <w:r w:rsidRPr="00867FB6">
        <w:t xml:space="preserve">. At 4 days </w:t>
      </w:r>
      <w:r w:rsidR="00F564FB">
        <w:t>post-fertilization</w:t>
      </w:r>
      <w:r w:rsidRPr="00867FB6">
        <w:t xml:space="preserve">, raise only the embryos that maintain strong transgenic fluorescent signals </w:t>
      </w:r>
      <w:r w:rsidRPr="00867FB6">
        <w:rPr>
          <w:b/>
          <w:bCs/>
        </w:rPr>
        <w:t>[2]</w:t>
      </w:r>
      <w:r w:rsidRPr="00867FB6">
        <w:t>.</w:t>
      </w:r>
    </w:p>
    <w:p w14:paraId="0AE84F9F" w14:textId="7A224654" w:rsidR="007B1E00" w:rsidRDefault="00F564FB" w:rsidP="007B1E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Figure 9: </w:t>
      </w:r>
      <w:r w:rsidRPr="00F564FB">
        <w:rPr>
          <w:i/>
          <w:iCs/>
          <w:color w:val="0070C0"/>
          <w:lang w:val="en-IN"/>
        </w:rPr>
        <w:t>Video editor: Highlight the upper panel labelled 24hpf</w:t>
      </w:r>
    </w:p>
    <w:p w14:paraId="156105C2" w14:textId="4B8258F8" w:rsidR="00F564FB" w:rsidRPr="00F564FB" w:rsidRDefault="00F564FB" w:rsidP="00F564FB">
      <w:pPr>
        <w:pStyle w:val="ShotDescription"/>
        <w:numPr>
          <w:ilvl w:val="2"/>
          <w:numId w:val="3"/>
        </w:numPr>
        <w:rPr>
          <w:color w:val="auto"/>
          <w:lang w:val="en-IN"/>
        </w:rPr>
      </w:pPr>
      <w:r>
        <w:rPr>
          <w:lang w:val="en-IN"/>
        </w:rPr>
        <w:t xml:space="preserve">LAB MEDIA: Figure 9: </w:t>
      </w:r>
      <w:r w:rsidRPr="00F564FB">
        <w:rPr>
          <w:i/>
          <w:iCs/>
          <w:color w:val="0070C0"/>
          <w:lang w:val="en-IN"/>
        </w:rPr>
        <w:t>Video editor: Highlight the upper panel labelled 96hpf</w:t>
      </w:r>
      <w:r>
        <w:rPr>
          <w:i/>
          <w:iCs/>
          <w:color w:val="0070C0"/>
          <w:lang w:val="en-IN"/>
        </w:rPr>
        <w:br/>
      </w:r>
      <w:r>
        <w:rPr>
          <w:i/>
          <w:iCs/>
          <w:color w:val="0070C0"/>
          <w:lang w:val="en-IN"/>
        </w:rPr>
        <w:br/>
      </w:r>
    </w:p>
    <w:p w14:paraId="2A714EEA" w14:textId="7E2F37CC" w:rsidR="00F564FB" w:rsidRPr="00F564FB" w:rsidRDefault="00F564FB" w:rsidP="00F564FB">
      <w:pPr>
        <w:pStyle w:val="ListParagraph"/>
        <w:widowControl w:val="0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color w:val="auto"/>
        </w:rPr>
      </w:pPr>
      <w:r w:rsidRPr="00F564FB">
        <w:rPr>
          <w:rFonts w:ascii="Calibri" w:hAnsi="Calibri" w:cs="Calibri"/>
          <w:b/>
          <w:color w:val="auto"/>
        </w:rPr>
        <w:t xml:space="preserve">Characterization of </w:t>
      </w:r>
      <w:r>
        <w:rPr>
          <w:rFonts w:ascii="Calibri" w:hAnsi="Calibri" w:cs="Calibri"/>
          <w:b/>
          <w:color w:val="auto"/>
        </w:rPr>
        <w:t>D</w:t>
      </w:r>
      <w:r w:rsidRPr="00F564FB">
        <w:rPr>
          <w:rFonts w:ascii="Calibri" w:hAnsi="Calibri" w:cs="Calibri"/>
          <w:b/>
          <w:color w:val="auto"/>
        </w:rPr>
        <w:t xml:space="preserve">ouble </w:t>
      </w:r>
      <w:r>
        <w:rPr>
          <w:rFonts w:ascii="Calibri" w:hAnsi="Calibri" w:cs="Calibri"/>
          <w:b/>
          <w:color w:val="auto"/>
        </w:rPr>
        <w:t>T</w:t>
      </w:r>
      <w:r w:rsidRPr="00F564FB">
        <w:rPr>
          <w:rFonts w:ascii="Calibri" w:hAnsi="Calibri" w:cs="Calibri"/>
          <w:b/>
          <w:color w:val="auto"/>
        </w:rPr>
        <w:t xml:space="preserve">ransgenic </w:t>
      </w:r>
      <w:r>
        <w:rPr>
          <w:rFonts w:ascii="Calibri" w:hAnsi="Calibri" w:cs="Calibri"/>
          <w:b/>
          <w:color w:val="auto"/>
        </w:rPr>
        <w:t>E</w:t>
      </w:r>
      <w:r w:rsidRPr="00F564FB">
        <w:rPr>
          <w:rFonts w:ascii="Calibri" w:hAnsi="Calibri" w:cs="Calibri"/>
          <w:b/>
          <w:color w:val="auto"/>
        </w:rPr>
        <w:t>mbryo</w:t>
      </w:r>
    </w:p>
    <w:p w14:paraId="0D434ED9" w14:textId="747C927B" w:rsidR="007B1E00" w:rsidRPr="00F564FB" w:rsidRDefault="00F564FB" w:rsidP="00F564F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53817958"/>
          <w:placeholder>
            <w:docPart w:val="41D286C627284E45BE96AD18D1B9B84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A348444" w14:textId="73FC824F" w:rsidR="007B1E00" w:rsidRPr="00867FB6" w:rsidRDefault="00F564FB" w:rsidP="008E2E9E">
      <w:pPr>
        <w:pStyle w:val="Narration"/>
        <w:numPr>
          <w:ilvl w:val="1"/>
          <w:numId w:val="3"/>
        </w:numPr>
      </w:pPr>
      <w:r>
        <w:t>C</w:t>
      </w:r>
      <w:r w:rsidR="007B1E00" w:rsidRPr="00867FB6">
        <w:t xml:space="preserve">ollect embryos produced from mating mosaic transgenic founder females with wild-type males </w:t>
      </w:r>
      <w:r w:rsidR="007B1E00" w:rsidRPr="00867FB6">
        <w:rPr>
          <w:b/>
          <w:bCs/>
        </w:rPr>
        <w:t>[1]</w:t>
      </w:r>
      <w:r w:rsidR="007B1E00" w:rsidRPr="00867FB6">
        <w:t>.</w:t>
      </w:r>
      <w:r w:rsidR="008E2E9E">
        <w:t xml:space="preserve"> </w:t>
      </w:r>
      <w:r w:rsidR="008E2E9E" w:rsidRPr="00867FB6">
        <w:t xml:space="preserve">Using a fluorescence stereomicroscope, pick up the blue fluorescent protein-positive embryos at the one-cell stage </w:t>
      </w:r>
      <w:r w:rsidR="008E2E9E" w:rsidRPr="00867FB6">
        <w:rPr>
          <w:b/>
          <w:bCs/>
        </w:rPr>
        <w:t>[</w:t>
      </w:r>
      <w:r w:rsidR="008E2E9E">
        <w:rPr>
          <w:b/>
          <w:bCs/>
        </w:rPr>
        <w:t>2-TXT</w:t>
      </w:r>
      <w:r w:rsidR="008E2E9E" w:rsidRPr="00867FB6">
        <w:rPr>
          <w:b/>
          <w:bCs/>
        </w:rPr>
        <w:t>]</w:t>
      </w:r>
      <w:r w:rsidR="008E2E9E" w:rsidRPr="00867FB6">
        <w:t>.</w:t>
      </w:r>
    </w:p>
    <w:p w14:paraId="7BC30FB3" w14:textId="64BA7098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 xml:space="preserve">Talent using a pipette to collect embryos from a mating setup </w:t>
      </w:r>
      <w:proofErr w:type="spellStart"/>
      <w:r w:rsidRPr="00867FB6">
        <w:rPr>
          <w:lang w:val="en-IN"/>
        </w:rPr>
        <w:t>labeled</w:t>
      </w:r>
      <w:proofErr w:type="spellEnd"/>
      <w:r w:rsidRPr="00867FB6">
        <w:rPr>
          <w:lang w:val="en-IN"/>
        </w:rPr>
        <w:t xml:space="preserve"> with mosaic transgenic female and wild-type male identifiers.</w:t>
      </w:r>
    </w:p>
    <w:p w14:paraId="3D8CC00C" w14:textId="4B8677E7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SCOPE: Show fluorescence view of embryos with blue fluorescence at one-cell stage being selected using a micropipette.</w:t>
      </w:r>
      <w:r w:rsidR="00F564FB">
        <w:rPr>
          <w:lang w:val="en-IN"/>
        </w:rPr>
        <w:t xml:space="preserve"> </w:t>
      </w:r>
      <w:r w:rsidR="00F564FB" w:rsidRPr="00F564FB">
        <w:rPr>
          <w:b/>
          <w:bCs/>
          <w:lang w:val="en-IN"/>
        </w:rPr>
        <w:t xml:space="preserve">TXT: Identify </w:t>
      </w:r>
      <w:r w:rsidR="00F564FB" w:rsidRPr="00F564FB">
        <w:rPr>
          <w:b/>
          <w:bCs/>
          <w:iCs/>
        </w:rPr>
        <w:t>developmental defects seen only in BFP⁺ embryos</w:t>
      </w:r>
      <w:r w:rsidR="00F564FB">
        <w:rPr>
          <w:b/>
          <w:bCs/>
          <w:iCs/>
        </w:rPr>
        <w:br/>
      </w:r>
    </w:p>
    <w:p w14:paraId="380FD977" w14:textId="6C568500" w:rsidR="007B1E00" w:rsidRPr="00867FB6" w:rsidRDefault="008E2E9E" w:rsidP="007B1E00">
      <w:pPr>
        <w:pStyle w:val="Narration"/>
        <w:numPr>
          <w:ilvl w:val="1"/>
          <w:numId w:val="3"/>
        </w:numPr>
      </w:pPr>
      <w:r>
        <w:t>Then,</w:t>
      </w:r>
      <w:r w:rsidR="00A37453">
        <w:t xml:space="preserve"> f</w:t>
      </w:r>
      <w:r w:rsidR="007B1E00" w:rsidRPr="00867FB6">
        <w:t>ix the embryos in 4 percent paraformaldehyde</w:t>
      </w:r>
      <w:r w:rsidR="00F564FB">
        <w:t xml:space="preserve"> </w:t>
      </w:r>
      <w:r w:rsidR="00F564FB" w:rsidRPr="00F564FB">
        <w:rPr>
          <w:b/>
          <w:bCs/>
        </w:rPr>
        <w:t>[1]</w:t>
      </w:r>
      <w:r w:rsidR="007B1E00" w:rsidRPr="00867FB6">
        <w:t xml:space="preserve"> at 4 degrees Celsius overnight </w:t>
      </w:r>
      <w:r w:rsidR="007B1E00" w:rsidRPr="00867FB6">
        <w:rPr>
          <w:b/>
          <w:bCs/>
        </w:rPr>
        <w:t>[</w:t>
      </w:r>
      <w:r w:rsidR="00F564FB">
        <w:rPr>
          <w:b/>
          <w:bCs/>
        </w:rPr>
        <w:t>2-TXT</w:t>
      </w:r>
      <w:r w:rsidR="007B1E00" w:rsidRPr="00867FB6">
        <w:rPr>
          <w:b/>
          <w:bCs/>
        </w:rPr>
        <w:t>]</w:t>
      </w:r>
      <w:r w:rsidR="007B1E00" w:rsidRPr="00867FB6">
        <w:t xml:space="preserve">. </w:t>
      </w:r>
    </w:p>
    <w:p w14:paraId="1D9B5A55" w14:textId="77777777" w:rsidR="00F564FB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placing embryos into vials with paraformaldehyde</w:t>
      </w:r>
      <w:r w:rsidR="00F564FB">
        <w:rPr>
          <w:lang w:val="en-IN"/>
        </w:rPr>
        <w:t>.</w:t>
      </w:r>
    </w:p>
    <w:p w14:paraId="53168E8F" w14:textId="74997416" w:rsidR="007B1E00" w:rsidRPr="00F564FB" w:rsidRDefault="00F564FB" w:rsidP="007B1E00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lastRenderedPageBreak/>
        <w:t>Talent</w:t>
      </w:r>
      <w:r w:rsidR="007B1E00" w:rsidRPr="00867FB6">
        <w:rPr>
          <w:lang w:val="en-IN"/>
        </w:rPr>
        <w:t xml:space="preserve"> </w:t>
      </w:r>
      <w:r>
        <w:rPr>
          <w:lang w:val="en-IN"/>
        </w:rPr>
        <w:t>placing the embryos</w:t>
      </w:r>
      <w:r w:rsidR="007B1E00" w:rsidRPr="00867FB6">
        <w:rPr>
          <w:lang w:val="en-IN"/>
        </w:rPr>
        <w:t xml:space="preserve"> in a 4 degrees Celsius refrigerator.</w:t>
      </w:r>
      <w:r>
        <w:rPr>
          <w:lang w:val="en-IN"/>
        </w:rPr>
        <w:t xml:space="preserve"> </w:t>
      </w:r>
      <w:r w:rsidRPr="00F564FB">
        <w:rPr>
          <w:b/>
          <w:bCs/>
          <w:lang w:val="en-IN"/>
        </w:rPr>
        <w:t>TXT: Perform hybridization/IF staining/histological analysis when required</w:t>
      </w:r>
      <w:r w:rsidR="00122D1D">
        <w:rPr>
          <w:b/>
          <w:bCs/>
          <w:lang w:val="en-IN"/>
        </w:rPr>
        <w:br/>
      </w:r>
      <w:r w:rsidR="00122D1D">
        <w:rPr>
          <w:b/>
          <w:bCs/>
          <w:lang w:val="en-IN"/>
        </w:rPr>
        <w:br/>
      </w:r>
    </w:p>
    <w:p w14:paraId="19DD2717" w14:textId="1C64120B" w:rsidR="00122D1D" w:rsidRPr="00122D1D" w:rsidRDefault="00122D1D" w:rsidP="00122D1D">
      <w:pPr>
        <w:pStyle w:val="ListParagraph"/>
        <w:widowControl w:val="0"/>
        <w:numPr>
          <w:ilvl w:val="0"/>
          <w:numId w:val="3"/>
        </w:numPr>
        <w:jc w:val="both"/>
        <w:rPr>
          <w:rFonts w:ascii="Calibri" w:hAnsi="Calibri" w:cs="Calibri"/>
          <w:b/>
          <w:color w:val="auto"/>
        </w:rPr>
      </w:pPr>
      <w:r w:rsidRPr="00122D1D">
        <w:rPr>
          <w:rFonts w:ascii="Calibri" w:hAnsi="Calibri" w:cs="Calibri"/>
          <w:b/>
          <w:color w:val="auto"/>
        </w:rPr>
        <w:t>Genotyping Maternal Mutant Embryos</w:t>
      </w:r>
    </w:p>
    <w:p w14:paraId="2367E61B" w14:textId="00EF439C" w:rsidR="007B1E00" w:rsidRPr="008E2E9E" w:rsidRDefault="00122D1D" w:rsidP="008E2E9E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430094615"/>
          <w:placeholder>
            <w:docPart w:val="FF3A3D6F05BD48F083D6938F3D46DC1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05A0892" w14:textId="10D0650C" w:rsidR="007B1E00" w:rsidRPr="00867FB6" w:rsidRDefault="00122D1D" w:rsidP="007B1E00">
      <w:pPr>
        <w:pStyle w:val="Narration"/>
        <w:numPr>
          <w:ilvl w:val="1"/>
          <w:numId w:val="3"/>
        </w:numPr>
      </w:pPr>
      <w:r>
        <w:t>To prepare</w:t>
      </w:r>
      <w:r w:rsidR="007B1E00" w:rsidRPr="00867FB6">
        <w:t xml:space="preserve"> a 1.5 percent agarose solution</w:t>
      </w:r>
      <w:r>
        <w:t xml:space="preserve">, </w:t>
      </w:r>
      <w:r w:rsidR="007B1E00" w:rsidRPr="00867FB6">
        <w:t>dissolv</w:t>
      </w:r>
      <w:r>
        <w:t>e</w:t>
      </w:r>
      <w:r w:rsidR="007B1E00" w:rsidRPr="00867FB6">
        <w:t xml:space="preserve"> it in one-third strength Ringer’s buffer</w:t>
      </w:r>
      <w:r>
        <w:t xml:space="preserve"> </w:t>
      </w:r>
      <w:r w:rsidRPr="00122D1D">
        <w:rPr>
          <w:b/>
          <w:bCs/>
        </w:rPr>
        <w:t>[1]</w:t>
      </w:r>
      <w:r w:rsidR="007B1E00" w:rsidRPr="00867FB6">
        <w:t xml:space="preserve"> and </w:t>
      </w:r>
      <w:r>
        <w:t>boil</w:t>
      </w:r>
      <w:r w:rsidR="007B1E00" w:rsidRPr="00867FB6">
        <w:t xml:space="preserve"> until fully melted </w:t>
      </w:r>
      <w:r w:rsidR="007B1E00" w:rsidRPr="00867FB6">
        <w:rPr>
          <w:b/>
          <w:bCs/>
        </w:rPr>
        <w:t>[</w:t>
      </w:r>
      <w:r>
        <w:rPr>
          <w:b/>
          <w:bCs/>
        </w:rPr>
        <w:t>2</w:t>
      </w:r>
      <w:r w:rsidR="007B1E00" w:rsidRPr="00867FB6">
        <w:rPr>
          <w:b/>
          <w:bCs/>
        </w:rPr>
        <w:t>]</w:t>
      </w:r>
      <w:r w:rsidR="007B1E00" w:rsidRPr="00867FB6">
        <w:t xml:space="preserve">. Pour the melted agarose into a </w:t>
      </w:r>
      <w:r w:rsidRPr="00867FB6">
        <w:t>90-millimeter</w:t>
      </w:r>
      <w:r w:rsidR="007B1E00" w:rsidRPr="00867FB6">
        <w:t xml:space="preserve"> Petri dish and insert a z-</w:t>
      </w:r>
      <w:proofErr w:type="spellStart"/>
      <w:r w:rsidR="007B1E00" w:rsidRPr="00867FB6">
        <w:t>mold</w:t>
      </w:r>
      <w:proofErr w:type="spellEnd"/>
      <w:r w:rsidR="007B1E00" w:rsidRPr="00867FB6">
        <w:t xml:space="preserve"> into the molten agarose </w:t>
      </w:r>
      <w:r w:rsidR="007B1E00" w:rsidRPr="00867FB6">
        <w:rPr>
          <w:b/>
          <w:bCs/>
        </w:rPr>
        <w:t>[</w:t>
      </w:r>
      <w:r w:rsidR="00F06C01">
        <w:rPr>
          <w:b/>
          <w:bCs/>
        </w:rPr>
        <w:t>3</w:t>
      </w:r>
      <w:r w:rsidR="007B1E00" w:rsidRPr="00867FB6">
        <w:rPr>
          <w:b/>
          <w:bCs/>
        </w:rPr>
        <w:t>]</w:t>
      </w:r>
      <w:r w:rsidR="007B1E00" w:rsidRPr="00867FB6">
        <w:t xml:space="preserve">. Once the agarose has solidified, gently remove the </w:t>
      </w:r>
      <w:proofErr w:type="spellStart"/>
      <w:r w:rsidR="007B1E00" w:rsidRPr="00867FB6">
        <w:t>mold</w:t>
      </w:r>
      <w:proofErr w:type="spellEnd"/>
      <w:r w:rsidR="007B1E00" w:rsidRPr="00867FB6">
        <w:t xml:space="preserve"> to create a ready-to-use plate </w:t>
      </w:r>
      <w:r w:rsidR="007B1E00" w:rsidRPr="00867FB6">
        <w:rPr>
          <w:b/>
          <w:bCs/>
        </w:rPr>
        <w:t>[</w:t>
      </w:r>
      <w:r w:rsidR="00F06C01">
        <w:rPr>
          <w:b/>
          <w:bCs/>
        </w:rPr>
        <w:t>4</w:t>
      </w:r>
      <w:r w:rsidR="007B1E00" w:rsidRPr="00867FB6">
        <w:rPr>
          <w:b/>
          <w:bCs/>
        </w:rPr>
        <w:t>]</w:t>
      </w:r>
      <w:r w:rsidR="007B1E00" w:rsidRPr="00867FB6">
        <w:t>.</w:t>
      </w:r>
    </w:p>
    <w:p w14:paraId="7254183E" w14:textId="77777777" w:rsidR="00122D1D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adding agarose powder to a beaker containing one-third strength Ringer’s buffer</w:t>
      </w:r>
      <w:r w:rsidR="00122D1D">
        <w:rPr>
          <w:lang w:val="en-IN"/>
        </w:rPr>
        <w:t>.</w:t>
      </w:r>
    </w:p>
    <w:p w14:paraId="5907A3A0" w14:textId="60776EE9" w:rsidR="007B1E00" w:rsidRDefault="00122D1D" w:rsidP="007B1E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7B1E00" w:rsidRPr="00867FB6">
        <w:rPr>
          <w:lang w:val="en-IN"/>
        </w:rPr>
        <w:t>boiling the mixture until it becomes clear.</w:t>
      </w:r>
    </w:p>
    <w:p w14:paraId="151D221F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 xml:space="preserve">Talent pouring molten agarose into a </w:t>
      </w:r>
      <w:proofErr w:type="gramStart"/>
      <w:r w:rsidRPr="00867FB6">
        <w:rPr>
          <w:lang w:val="en-IN"/>
        </w:rPr>
        <w:t xml:space="preserve">90 </w:t>
      </w:r>
      <w:proofErr w:type="spellStart"/>
      <w:r w:rsidRPr="00867FB6">
        <w:rPr>
          <w:lang w:val="en-IN"/>
        </w:rPr>
        <w:t>millimeter</w:t>
      </w:r>
      <w:proofErr w:type="spellEnd"/>
      <w:proofErr w:type="gramEnd"/>
      <w:r w:rsidRPr="00867FB6">
        <w:rPr>
          <w:lang w:val="en-IN"/>
        </w:rPr>
        <w:t xml:space="preserve"> Petri dish and inserting a z-</w:t>
      </w:r>
      <w:proofErr w:type="spellStart"/>
      <w:r w:rsidRPr="00867FB6">
        <w:rPr>
          <w:lang w:val="en-IN"/>
        </w:rPr>
        <w:t>mold</w:t>
      </w:r>
      <w:proofErr w:type="spellEnd"/>
      <w:r w:rsidRPr="00867FB6">
        <w:rPr>
          <w:lang w:val="en-IN"/>
        </w:rPr>
        <w:t xml:space="preserve"> carefully.</w:t>
      </w:r>
    </w:p>
    <w:p w14:paraId="19B2AF71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removing the z-</w:t>
      </w:r>
      <w:proofErr w:type="spellStart"/>
      <w:r w:rsidRPr="00867FB6">
        <w:rPr>
          <w:lang w:val="en-IN"/>
        </w:rPr>
        <w:t>mold</w:t>
      </w:r>
      <w:proofErr w:type="spellEnd"/>
      <w:r w:rsidRPr="00867FB6">
        <w:rPr>
          <w:lang w:val="en-IN"/>
        </w:rPr>
        <w:t xml:space="preserve"> from the solidified agarose to reveal multiple embryo wells.</w:t>
      </w:r>
    </w:p>
    <w:p w14:paraId="00F2728B" w14:textId="77777777" w:rsidR="00F06C01" w:rsidRPr="00867FB6" w:rsidRDefault="00F06C01" w:rsidP="00F06C01">
      <w:pPr>
        <w:pStyle w:val="ShotDescription"/>
        <w:ind w:firstLine="0"/>
        <w:rPr>
          <w:lang w:val="en-IN"/>
        </w:rPr>
      </w:pPr>
    </w:p>
    <w:p w14:paraId="77015405" w14:textId="2CE23A13" w:rsidR="007B1E00" w:rsidRPr="00867FB6" w:rsidRDefault="00C6506A" w:rsidP="007B1E00">
      <w:pPr>
        <w:pStyle w:val="Narration"/>
        <w:numPr>
          <w:ilvl w:val="1"/>
          <w:numId w:val="3"/>
        </w:numPr>
      </w:pPr>
      <w:r>
        <w:t>Next, u</w:t>
      </w:r>
      <w:r w:rsidR="007B1E00" w:rsidRPr="00867FB6">
        <w:t xml:space="preserve">se glass capillaries and a puller to make melt-sealed needles </w:t>
      </w:r>
      <w:r w:rsidR="007B1E00" w:rsidRPr="00867FB6">
        <w:rPr>
          <w:b/>
          <w:bCs/>
        </w:rPr>
        <w:t>[1]</w:t>
      </w:r>
      <w:r w:rsidR="007B1E00" w:rsidRPr="00867FB6">
        <w:t xml:space="preserve">. Adjust the settings to use two light </w:t>
      </w:r>
      <w:r w:rsidR="00A37453" w:rsidRPr="00867FB6">
        <w:t>weights and</w:t>
      </w:r>
      <w:r w:rsidR="007B1E00" w:rsidRPr="00867FB6">
        <w:t xml:space="preserve"> select the Step2 procedure </w:t>
      </w:r>
      <w:r w:rsidR="007B1E00" w:rsidRPr="00867FB6">
        <w:rPr>
          <w:b/>
          <w:bCs/>
        </w:rPr>
        <w:t>[2</w:t>
      </w:r>
      <w:r w:rsidR="00F06C01">
        <w:rPr>
          <w:b/>
          <w:bCs/>
        </w:rPr>
        <w:t>-TXT</w:t>
      </w:r>
      <w:r w:rsidR="007B1E00" w:rsidRPr="00867FB6">
        <w:rPr>
          <w:b/>
          <w:bCs/>
        </w:rPr>
        <w:t>]</w:t>
      </w:r>
      <w:r w:rsidR="007B1E00" w:rsidRPr="00867FB6">
        <w:t xml:space="preserve">. </w:t>
      </w:r>
      <w:r w:rsidR="0081665E">
        <w:t>U</w:t>
      </w:r>
      <w:r w:rsidR="0081665E" w:rsidRPr="00867FB6">
        <w:t>sing pointed tweezers</w:t>
      </w:r>
      <w:r w:rsidR="0081665E">
        <w:t>,</w:t>
      </w:r>
      <w:r w:rsidR="0081665E" w:rsidRPr="00867FB6">
        <w:t xml:space="preserve"> </w:t>
      </w:r>
      <w:r w:rsidR="0081665E">
        <w:t>t</w:t>
      </w:r>
      <w:r w:rsidR="007B1E00" w:rsidRPr="00867FB6">
        <w:t>rim the capillary tips to reach a 30 to 40</w:t>
      </w:r>
      <w:r w:rsidR="0081665E">
        <w:t>-</w:t>
      </w:r>
      <w:r w:rsidR="007B1E00" w:rsidRPr="00867FB6">
        <w:t xml:space="preserve">micrometer diameter </w:t>
      </w:r>
      <w:r w:rsidR="007B1E00" w:rsidRPr="00867FB6">
        <w:rPr>
          <w:b/>
          <w:bCs/>
        </w:rPr>
        <w:t>[3]</w:t>
      </w:r>
      <w:r w:rsidR="007B1E00" w:rsidRPr="00867FB6">
        <w:t xml:space="preserve">. </w:t>
      </w:r>
      <w:r w:rsidR="00A37453">
        <w:t>Then, u</w:t>
      </w:r>
      <w:r w:rsidR="007B1E00" w:rsidRPr="00867FB6">
        <w:t xml:space="preserve">se a </w:t>
      </w:r>
      <w:proofErr w:type="spellStart"/>
      <w:r w:rsidR="007B1E00" w:rsidRPr="00867FB6">
        <w:t>microforge</w:t>
      </w:r>
      <w:proofErr w:type="spellEnd"/>
      <w:r w:rsidR="007B1E00" w:rsidRPr="00867FB6">
        <w:t xml:space="preserve"> to form a spike at the tip, which will aid in embryo penetration and reduce tissue damage </w:t>
      </w:r>
      <w:r w:rsidR="007B1E00" w:rsidRPr="00867FB6">
        <w:rPr>
          <w:b/>
          <w:bCs/>
        </w:rPr>
        <w:t>[4]</w:t>
      </w:r>
      <w:r w:rsidR="007B1E00" w:rsidRPr="00867FB6">
        <w:t>.</w:t>
      </w:r>
    </w:p>
    <w:p w14:paraId="09013915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loading a glass capillary into the puller.</w:t>
      </w:r>
    </w:p>
    <w:p w14:paraId="0EF79873" w14:textId="0A5DBA96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Close-up of puller settings configured to two light weights, Level 1: 60, Level 2: 90, and Step2 selected.</w:t>
      </w:r>
      <w:r w:rsidR="00F06C01">
        <w:rPr>
          <w:lang w:val="en-IN"/>
        </w:rPr>
        <w:t xml:space="preserve"> </w:t>
      </w:r>
      <w:r w:rsidR="00F06C01" w:rsidRPr="00F06C01">
        <w:rPr>
          <w:b/>
          <w:bCs/>
          <w:color w:val="auto"/>
          <w:lang w:val="en-IN"/>
        </w:rPr>
        <w:t xml:space="preserve">TXT: Heating power: </w:t>
      </w:r>
      <w:r w:rsidR="00F06C01" w:rsidRPr="00F06C01">
        <w:rPr>
          <w:b/>
          <w:bCs/>
          <w:color w:val="auto"/>
        </w:rPr>
        <w:t>Lv1: 60 and Lv2: 90</w:t>
      </w:r>
    </w:p>
    <w:p w14:paraId="4BA021A2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trimming the needle tip using pointed tweezers under a stereomicroscope.</w:t>
      </w:r>
    </w:p>
    <w:p w14:paraId="593723FC" w14:textId="1770336A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 xml:space="preserve">Talent forming a spike at the needle tip using a </w:t>
      </w:r>
      <w:proofErr w:type="spellStart"/>
      <w:r w:rsidRPr="00867FB6">
        <w:rPr>
          <w:lang w:val="en-IN"/>
        </w:rPr>
        <w:t>microforge</w:t>
      </w:r>
      <w:proofErr w:type="spellEnd"/>
      <w:r w:rsidRPr="00867FB6">
        <w:rPr>
          <w:lang w:val="en-IN"/>
        </w:rPr>
        <w:t>.</w:t>
      </w:r>
      <w:r w:rsidR="00A37453">
        <w:rPr>
          <w:lang w:val="en-IN"/>
        </w:rPr>
        <w:br/>
      </w:r>
    </w:p>
    <w:p w14:paraId="336C561C" w14:textId="4671314A" w:rsidR="007B1E00" w:rsidRPr="00867FB6" w:rsidRDefault="007B1E00" w:rsidP="007B1E00">
      <w:pPr>
        <w:pStyle w:val="Narration"/>
        <w:numPr>
          <w:ilvl w:val="1"/>
          <w:numId w:val="3"/>
        </w:numPr>
      </w:pPr>
      <w:r w:rsidRPr="00867FB6">
        <w:t xml:space="preserve">Mate </w:t>
      </w:r>
      <w:r w:rsidR="00A37453">
        <w:t xml:space="preserve">the </w:t>
      </w:r>
      <w:r w:rsidRPr="00867FB6">
        <w:t xml:space="preserve">putative female founders with wild-type zebrafish and collect embryos </w:t>
      </w:r>
      <w:r w:rsidRPr="00867FB6">
        <w:rPr>
          <w:b/>
          <w:bCs/>
        </w:rPr>
        <w:t>[1]</w:t>
      </w:r>
      <w:r w:rsidRPr="00867FB6">
        <w:t xml:space="preserve">. At the one-cell stage, isolate embryos that are positive for blue fluorescent protein using a fluorescence stereomicroscope </w:t>
      </w:r>
      <w:r w:rsidRPr="00867FB6">
        <w:rPr>
          <w:b/>
          <w:bCs/>
        </w:rPr>
        <w:t>[2]</w:t>
      </w:r>
      <w:r w:rsidRPr="00867FB6">
        <w:t>.</w:t>
      </w:r>
    </w:p>
    <w:p w14:paraId="5E3048A9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 xml:space="preserve">Talent collecting embryos from a breeding tank containing </w:t>
      </w:r>
      <w:proofErr w:type="spellStart"/>
      <w:r w:rsidRPr="00867FB6">
        <w:rPr>
          <w:lang w:val="en-IN"/>
        </w:rPr>
        <w:t>labeled</w:t>
      </w:r>
      <w:proofErr w:type="spellEnd"/>
      <w:r w:rsidRPr="00867FB6">
        <w:rPr>
          <w:lang w:val="en-IN"/>
        </w:rPr>
        <w:t xml:space="preserve"> female founder and wild-type male fish.</w:t>
      </w:r>
    </w:p>
    <w:p w14:paraId="7D606916" w14:textId="77777777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 xml:space="preserve">SCOPE: Fluorescent view showing selection of blue fluorescent protein-positive </w:t>
      </w:r>
      <w:r w:rsidRPr="00867FB6">
        <w:rPr>
          <w:lang w:val="en-IN"/>
        </w:rPr>
        <w:lastRenderedPageBreak/>
        <w:t>embryos at one-cell stage using a pipette.</w:t>
      </w:r>
    </w:p>
    <w:p w14:paraId="76AC6E32" w14:textId="3C0532F4" w:rsidR="007B1E00" w:rsidRPr="00867FB6" w:rsidRDefault="007B1E00" w:rsidP="007B1E00">
      <w:pPr>
        <w:pStyle w:val="Narration"/>
        <w:numPr>
          <w:ilvl w:val="1"/>
          <w:numId w:val="3"/>
        </w:numPr>
      </w:pPr>
      <w:r w:rsidRPr="00867FB6">
        <w:t xml:space="preserve">At 3 hours </w:t>
      </w:r>
      <w:r w:rsidR="00122D1D">
        <w:t>post-fertilization</w:t>
      </w:r>
      <w:r w:rsidRPr="00867FB6">
        <w:t>, incubat</w:t>
      </w:r>
      <w:r w:rsidR="00122D1D">
        <w:t>e</w:t>
      </w:r>
      <w:r w:rsidRPr="00867FB6">
        <w:t xml:space="preserve"> the</w:t>
      </w:r>
      <w:r w:rsidR="00122D1D">
        <w:t xml:space="preserve"> embryos</w:t>
      </w:r>
      <w:r w:rsidRPr="00867FB6">
        <w:t xml:space="preserve"> in </w:t>
      </w:r>
      <w:proofErr w:type="spellStart"/>
      <w:r w:rsidRPr="00867FB6">
        <w:t>Pronase</w:t>
      </w:r>
      <w:proofErr w:type="spellEnd"/>
      <w:r w:rsidRPr="00867FB6">
        <w:t xml:space="preserve"> dissolved in one-third strength Ringer’s buffer for 10 minutes with gentle pipetting</w:t>
      </w:r>
      <w:r w:rsidR="00122D1D">
        <w:t xml:space="preserve"> to </w:t>
      </w:r>
      <w:proofErr w:type="spellStart"/>
      <w:r w:rsidR="00122D1D" w:rsidRPr="00867FB6">
        <w:t>dechorionate</w:t>
      </w:r>
      <w:proofErr w:type="spellEnd"/>
      <w:r w:rsidR="00122D1D" w:rsidRPr="00867FB6">
        <w:t xml:space="preserve"> </w:t>
      </w:r>
      <w:r w:rsidR="00122D1D">
        <w:t>them</w:t>
      </w:r>
      <w:r w:rsidR="00122D1D" w:rsidRPr="00867FB6">
        <w:t xml:space="preserve"> </w:t>
      </w:r>
      <w:r w:rsidRPr="00867FB6">
        <w:rPr>
          <w:b/>
          <w:bCs/>
        </w:rPr>
        <w:t>[1</w:t>
      </w:r>
      <w:r w:rsidR="0081665E">
        <w:rPr>
          <w:b/>
          <w:bCs/>
        </w:rPr>
        <w:t>-TXT</w:t>
      </w:r>
      <w:r w:rsidRPr="00867FB6">
        <w:rPr>
          <w:b/>
          <w:bCs/>
        </w:rPr>
        <w:t>]</w:t>
      </w:r>
      <w:r w:rsidRPr="00867FB6">
        <w:t xml:space="preserve">. Carefully transfer the dechorionated embryos onto the prepared agarose plate flooded with Ringer’s buffer supplemented with penicillin-streptomycin </w:t>
      </w:r>
      <w:r w:rsidRPr="00867FB6">
        <w:rPr>
          <w:b/>
          <w:bCs/>
        </w:rPr>
        <w:t>[2]</w:t>
      </w:r>
      <w:r w:rsidRPr="00867FB6">
        <w:t xml:space="preserve">. Reorient the embryos so that the blastomere is facing toward the capillary tip for cell aspiration </w:t>
      </w:r>
      <w:r w:rsidRPr="00867FB6">
        <w:rPr>
          <w:b/>
          <w:bCs/>
        </w:rPr>
        <w:t>[3]</w:t>
      </w:r>
      <w:r w:rsidRPr="00867FB6">
        <w:t>.</w:t>
      </w:r>
    </w:p>
    <w:p w14:paraId="500C6215" w14:textId="5F13D715" w:rsidR="007B1E00" w:rsidRPr="0081665E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 xml:space="preserve">Talent placing embryos into a </w:t>
      </w:r>
      <w:proofErr w:type="spellStart"/>
      <w:r w:rsidRPr="00867FB6">
        <w:rPr>
          <w:lang w:val="en-IN"/>
        </w:rPr>
        <w:t>Pronase</w:t>
      </w:r>
      <w:proofErr w:type="spellEnd"/>
      <w:r w:rsidRPr="00867FB6">
        <w:rPr>
          <w:lang w:val="en-IN"/>
        </w:rPr>
        <w:t xml:space="preserve"> solution and gently pipetting to remove the chorions.</w:t>
      </w:r>
      <w:r w:rsidR="0081665E">
        <w:rPr>
          <w:lang w:val="en-IN"/>
        </w:rPr>
        <w:t xml:space="preserve"> </w:t>
      </w:r>
      <w:r w:rsidR="0081665E" w:rsidRPr="0081665E">
        <w:rPr>
          <w:b/>
          <w:bCs/>
          <w:color w:val="auto"/>
          <w:lang w:val="en-IN"/>
        </w:rPr>
        <w:t xml:space="preserve">TXT: </w:t>
      </w:r>
      <w:r w:rsidR="0081665E" w:rsidRPr="0081665E">
        <w:rPr>
          <w:b/>
          <w:bCs/>
          <w:color w:val="auto"/>
        </w:rPr>
        <w:t xml:space="preserve">1 mg/mL </w:t>
      </w:r>
      <w:proofErr w:type="spellStart"/>
      <w:r w:rsidR="0081665E" w:rsidRPr="0081665E">
        <w:rPr>
          <w:b/>
          <w:bCs/>
          <w:color w:val="auto"/>
        </w:rPr>
        <w:t>Pronase</w:t>
      </w:r>
      <w:proofErr w:type="spellEnd"/>
      <w:r w:rsidR="0081665E" w:rsidRPr="0081665E">
        <w:rPr>
          <w:bCs/>
          <w:color w:val="auto"/>
        </w:rPr>
        <w:t xml:space="preserve"> </w:t>
      </w:r>
    </w:p>
    <w:p w14:paraId="061BAB74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transferring dechorionated embryos onto the agarose plate pre-flooded with buffer containing penicillin-streptomycin.</w:t>
      </w:r>
    </w:p>
    <w:p w14:paraId="6E8D433A" w14:textId="0ECB5891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using a pipette or fine tool to rotate embryos so the blastomeres face the needle tip.</w:t>
      </w:r>
      <w:r w:rsidR="00A10EB3">
        <w:rPr>
          <w:lang w:val="en-IN"/>
        </w:rPr>
        <w:br/>
      </w:r>
    </w:p>
    <w:p w14:paraId="3C58E9DA" w14:textId="703C947B" w:rsidR="007B1E00" w:rsidRPr="00867FB6" w:rsidRDefault="00EE551C" w:rsidP="007B1E00">
      <w:pPr>
        <w:pStyle w:val="Narration"/>
        <w:numPr>
          <w:ilvl w:val="1"/>
          <w:numId w:val="3"/>
        </w:numPr>
      </w:pPr>
      <w:r>
        <w:t>Now, u</w:t>
      </w:r>
      <w:r w:rsidR="007B1E00" w:rsidRPr="00867FB6">
        <w:t xml:space="preserve">se a microinjector to aspirate 20 to 40 cells from each embryo by gently reducing the equilibrium pressure to counter the capillary aspiration force </w:t>
      </w:r>
      <w:r w:rsidR="007B1E00" w:rsidRPr="00867FB6">
        <w:rPr>
          <w:b/>
          <w:bCs/>
        </w:rPr>
        <w:t>[1]</w:t>
      </w:r>
      <w:r w:rsidR="007B1E00" w:rsidRPr="00867FB6">
        <w:t xml:space="preserve">. </w:t>
      </w:r>
      <w:r w:rsidR="00F06C01">
        <w:t>I</w:t>
      </w:r>
      <w:r w:rsidR="00F06C01" w:rsidRPr="00867FB6">
        <w:t>ncreas</w:t>
      </w:r>
      <w:r w:rsidR="00F06C01">
        <w:t>e</w:t>
      </w:r>
      <w:r w:rsidR="00F06C01" w:rsidRPr="00867FB6">
        <w:t xml:space="preserve"> the equilibrium pressure </w:t>
      </w:r>
      <w:r w:rsidR="00F06C01">
        <w:t>to r</w:t>
      </w:r>
      <w:r w:rsidR="007B1E00" w:rsidRPr="00867FB6">
        <w:t xml:space="preserve">elease the aspirated cells into 2 microliters of deionized water at the edge of </w:t>
      </w:r>
      <w:r w:rsidR="00122D1D">
        <w:t>PCR</w:t>
      </w:r>
      <w:r w:rsidR="007B1E00" w:rsidRPr="00867FB6">
        <w:t xml:space="preserve"> tubes </w:t>
      </w:r>
      <w:r w:rsidR="007B1E00" w:rsidRPr="00867FB6">
        <w:rPr>
          <w:b/>
          <w:bCs/>
        </w:rPr>
        <w:t>[2]</w:t>
      </w:r>
      <w:r w:rsidR="007B1E00" w:rsidRPr="00867FB6">
        <w:t xml:space="preserve">. </w:t>
      </w:r>
    </w:p>
    <w:p w14:paraId="3A102BAF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operating a microinjector to aspirate cells from an embryo under a microscope.</w:t>
      </w:r>
    </w:p>
    <w:p w14:paraId="1968AA19" w14:textId="5F193069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expelling aspirated cells into a droplet of deionized water at the edge of an open polymerase chain reaction tube.</w:t>
      </w:r>
      <w:r w:rsidR="00A10EB3">
        <w:rPr>
          <w:lang w:val="en-IN"/>
        </w:rPr>
        <w:br/>
      </w:r>
    </w:p>
    <w:p w14:paraId="734EFA3C" w14:textId="50741EE7" w:rsidR="007B1E00" w:rsidRPr="00867FB6" w:rsidRDefault="00C6506A" w:rsidP="007B1E00">
      <w:pPr>
        <w:pStyle w:val="Narration"/>
        <w:numPr>
          <w:ilvl w:val="1"/>
          <w:numId w:val="3"/>
        </w:numPr>
      </w:pPr>
      <w:r>
        <w:t>Then, a</w:t>
      </w:r>
      <w:r w:rsidR="007B1E00" w:rsidRPr="00867FB6">
        <w:t xml:space="preserve">dd 200 microliters of RNA extraction reagent to the tube to wash down the aspirated cells and place the tube on ice for temporary storage </w:t>
      </w:r>
      <w:r w:rsidR="007B1E00" w:rsidRPr="00867FB6">
        <w:rPr>
          <w:b/>
          <w:bCs/>
        </w:rPr>
        <w:t>[1]</w:t>
      </w:r>
      <w:r w:rsidR="007B1E00" w:rsidRPr="00867FB6">
        <w:t xml:space="preserve">. </w:t>
      </w:r>
    </w:p>
    <w:p w14:paraId="37E2C12A" w14:textId="1C00D4F2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pipetting RNA extraction reagent into the PCR tube and placing the tube on an ice rack.</w:t>
      </w:r>
      <w:r w:rsidR="00F06C01">
        <w:rPr>
          <w:lang w:val="en-IN"/>
        </w:rPr>
        <w:t xml:space="preserve"> </w:t>
      </w:r>
      <w:r w:rsidR="00F06C01" w:rsidRPr="00F06C01">
        <w:rPr>
          <w:b/>
          <w:bCs/>
          <w:lang w:val="en-IN"/>
        </w:rPr>
        <w:t xml:space="preserve">TXT: Analyse cell’s genotype </w:t>
      </w:r>
      <w:r w:rsidR="00F06C01" w:rsidRPr="00F06C01">
        <w:rPr>
          <w:b/>
          <w:bCs/>
        </w:rPr>
        <w:t>with or without developmental defects</w:t>
      </w:r>
      <w:r w:rsidR="00F06C01" w:rsidRPr="00867FB6">
        <w:t xml:space="preserve"> </w:t>
      </w:r>
      <w:r w:rsidR="00F06C01">
        <w:br/>
      </w:r>
    </w:p>
    <w:p w14:paraId="1006D665" w14:textId="77777777" w:rsidR="007B1E00" w:rsidRPr="00867FB6" w:rsidRDefault="007B1E00" w:rsidP="007B1E00">
      <w:pPr>
        <w:pStyle w:val="Narration"/>
        <w:numPr>
          <w:ilvl w:val="1"/>
          <w:numId w:val="3"/>
        </w:numPr>
      </w:pPr>
      <w:commentRangeStart w:id="4"/>
      <w:r w:rsidRPr="00867FB6">
        <w:t xml:space="preserve">Keep the embryos after cell aspiration on the agarose plate or transfer them individually into 24-well plates filled with one-third strength Ringer’s solution containing 1x penicillin-streptomycin </w:t>
      </w:r>
      <w:commentRangeEnd w:id="4"/>
      <w:r w:rsidR="00A37453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4"/>
      </w:r>
      <w:r w:rsidRPr="00867FB6">
        <w:rPr>
          <w:b/>
          <w:bCs/>
        </w:rPr>
        <w:t>[1]</w:t>
      </w:r>
      <w:r w:rsidRPr="00867FB6">
        <w:t>.</w:t>
      </w:r>
    </w:p>
    <w:p w14:paraId="715BAD57" w14:textId="43AC76F9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gently transferring aspirated embryos into individual wells of a 24-well plate containing buffered medium.</w:t>
      </w:r>
      <w:r w:rsidR="00A37453">
        <w:rPr>
          <w:lang w:val="en-IN"/>
        </w:rPr>
        <w:br/>
      </w:r>
    </w:p>
    <w:p w14:paraId="6515DBD6" w14:textId="1A118F69" w:rsidR="007B1E00" w:rsidRPr="00867FB6" w:rsidRDefault="00A37453" w:rsidP="007B1E00">
      <w:pPr>
        <w:pStyle w:val="Narration"/>
        <w:numPr>
          <w:ilvl w:val="1"/>
          <w:numId w:val="3"/>
        </w:numPr>
      </w:pPr>
      <w:r>
        <w:t>Next, a</w:t>
      </w:r>
      <w:r w:rsidR="007B1E00" w:rsidRPr="00867FB6">
        <w:t xml:space="preserve">dd 40 microliters of chloroform to the cells in </w:t>
      </w:r>
      <w:r>
        <w:t xml:space="preserve">the </w:t>
      </w:r>
      <w:r w:rsidR="007B1E00" w:rsidRPr="00867FB6">
        <w:t xml:space="preserve">extraction reagent and mix gently </w:t>
      </w:r>
      <w:r w:rsidR="007B1E00" w:rsidRPr="00867FB6">
        <w:rPr>
          <w:b/>
          <w:bCs/>
        </w:rPr>
        <w:t>[1]</w:t>
      </w:r>
      <w:r w:rsidR="007B1E00" w:rsidRPr="00867FB6">
        <w:t xml:space="preserve">. </w:t>
      </w:r>
      <w:r w:rsidR="00A10EB3">
        <w:t>Then, c</w:t>
      </w:r>
      <w:r w:rsidR="007B1E00" w:rsidRPr="00867FB6">
        <w:t xml:space="preserve">entrifuge the mixture at 12,000 </w:t>
      </w:r>
      <w:r w:rsidR="007B1E00" w:rsidRPr="00BE3512">
        <w:rPr>
          <w:i/>
          <w:iCs/>
        </w:rPr>
        <w:t>g</w:t>
      </w:r>
      <w:r w:rsidR="007B1E00" w:rsidRPr="00867FB6">
        <w:t xml:space="preserve"> for 1 minute at 4 degrees Celsius </w:t>
      </w:r>
      <w:r w:rsidR="007B1E00" w:rsidRPr="00867FB6">
        <w:rPr>
          <w:b/>
          <w:bCs/>
        </w:rPr>
        <w:t>[2]</w:t>
      </w:r>
      <w:r w:rsidR="007B1E00" w:rsidRPr="00867FB6">
        <w:t>.</w:t>
      </w:r>
    </w:p>
    <w:p w14:paraId="129F9D0D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lastRenderedPageBreak/>
        <w:t>Talent adding chloroform to the extraction tube and gently mixing by inversion.</w:t>
      </w:r>
    </w:p>
    <w:p w14:paraId="1058BC50" w14:textId="2EB772BB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placing the tube in a centrifuge and setting the parameters to 12,000 g for 1 minute at 4 degrees Celsius.</w:t>
      </w:r>
      <w:r w:rsidR="00A10EB3">
        <w:rPr>
          <w:lang w:val="en-IN"/>
        </w:rPr>
        <w:br/>
      </w:r>
    </w:p>
    <w:p w14:paraId="373D1291" w14:textId="1302D432" w:rsidR="007B1E00" w:rsidRPr="00867FB6" w:rsidRDefault="00122D1D" w:rsidP="007B1E00">
      <w:pPr>
        <w:pStyle w:val="Narration"/>
        <w:numPr>
          <w:ilvl w:val="1"/>
          <w:numId w:val="3"/>
        </w:numPr>
      </w:pPr>
      <w:r>
        <w:t xml:space="preserve">After </w:t>
      </w:r>
      <w:r w:rsidR="007B1E00" w:rsidRPr="00867FB6">
        <w:t>collect</w:t>
      </w:r>
      <w:r>
        <w:t>ing</w:t>
      </w:r>
      <w:r w:rsidR="007B1E00" w:rsidRPr="00867FB6">
        <w:t xml:space="preserve"> the supernatant</w:t>
      </w:r>
      <w:r>
        <w:t xml:space="preserve">, </w:t>
      </w:r>
      <w:r w:rsidR="007B1E00" w:rsidRPr="00867FB6">
        <w:t xml:space="preserve">add 1 microliter of glycogen solution </w:t>
      </w:r>
      <w:r w:rsidR="007B1E00" w:rsidRPr="00867FB6">
        <w:rPr>
          <w:b/>
          <w:bCs/>
        </w:rPr>
        <w:t>[1]</w:t>
      </w:r>
      <w:r w:rsidR="007B1E00" w:rsidRPr="00867FB6">
        <w:t xml:space="preserve">. </w:t>
      </w:r>
      <w:r w:rsidR="0081665E">
        <w:t>Then, a</w:t>
      </w:r>
      <w:r w:rsidR="007B1E00" w:rsidRPr="00867FB6">
        <w:t xml:space="preserve">dd an equal volume of isopropanol, based on the supernatant volume, and mix thoroughly </w:t>
      </w:r>
      <w:r w:rsidR="007B1E00" w:rsidRPr="00867FB6">
        <w:rPr>
          <w:b/>
          <w:bCs/>
        </w:rPr>
        <w:t>[2]</w:t>
      </w:r>
      <w:r w:rsidR="007B1E00" w:rsidRPr="00867FB6">
        <w:t xml:space="preserve">. Incubate the tube at minus 20 degrees Celsius for 30 minutes to allow RNA precipitation </w:t>
      </w:r>
      <w:r w:rsidR="007B1E00" w:rsidRPr="00867FB6">
        <w:rPr>
          <w:b/>
          <w:bCs/>
        </w:rPr>
        <w:t>[3]</w:t>
      </w:r>
      <w:r w:rsidR="007B1E00" w:rsidRPr="00867FB6">
        <w:t>.</w:t>
      </w:r>
    </w:p>
    <w:p w14:paraId="3CFE25C9" w14:textId="7EABF272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pipetting glycogen solution</w:t>
      </w:r>
      <w:r w:rsidR="00122D1D">
        <w:rPr>
          <w:lang w:val="en-IN"/>
        </w:rPr>
        <w:t xml:space="preserve"> in the tube with supernatant</w:t>
      </w:r>
      <w:r w:rsidRPr="00867FB6">
        <w:rPr>
          <w:lang w:val="en-IN"/>
        </w:rPr>
        <w:t>.</w:t>
      </w:r>
    </w:p>
    <w:p w14:paraId="7CFC5314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adding isopropanol in equal volume and mixing by gentle inversion.</w:t>
      </w:r>
    </w:p>
    <w:p w14:paraId="770C15E8" w14:textId="3BFF6B5F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placing the tube in minus 20 degrees Celsius freezer.</w:t>
      </w:r>
      <w:r w:rsidR="004D1ACB">
        <w:rPr>
          <w:lang w:val="en-IN"/>
        </w:rPr>
        <w:br/>
      </w:r>
    </w:p>
    <w:p w14:paraId="25B15800" w14:textId="58DEC9C9" w:rsidR="007B1E00" w:rsidRPr="00867FB6" w:rsidRDefault="00C6506A" w:rsidP="007B1E00">
      <w:pPr>
        <w:pStyle w:val="Narration"/>
        <w:numPr>
          <w:ilvl w:val="1"/>
          <w:numId w:val="3"/>
        </w:numPr>
      </w:pPr>
      <w:r>
        <w:t>Now, c</w:t>
      </w:r>
      <w:r w:rsidR="007B1E00" w:rsidRPr="00867FB6">
        <w:t xml:space="preserve">entrifuge the sample at 12,000 </w:t>
      </w:r>
      <w:r w:rsidR="007B1E00" w:rsidRPr="00A10EB3">
        <w:rPr>
          <w:i/>
          <w:iCs/>
        </w:rPr>
        <w:t>g</w:t>
      </w:r>
      <w:r w:rsidR="007B1E00" w:rsidRPr="00867FB6">
        <w:t xml:space="preserve"> for 10 minutes at 4 degrees Celsius</w:t>
      </w:r>
      <w:r w:rsidR="004D1ACB">
        <w:t xml:space="preserve"> </w:t>
      </w:r>
      <w:r w:rsidR="004D1ACB" w:rsidRPr="004D1ACB">
        <w:rPr>
          <w:b/>
          <w:bCs/>
        </w:rPr>
        <w:t>[1]</w:t>
      </w:r>
      <w:r w:rsidR="007B1E00" w:rsidRPr="00867FB6">
        <w:t xml:space="preserve"> and discard the supernatant </w:t>
      </w:r>
      <w:r w:rsidR="007B1E00" w:rsidRPr="00867FB6">
        <w:rPr>
          <w:b/>
          <w:bCs/>
        </w:rPr>
        <w:t>[</w:t>
      </w:r>
      <w:r w:rsidR="004D1ACB">
        <w:rPr>
          <w:b/>
          <w:bCs/>
        </w:rPr>
        <w:t>2</w:t>
      </w:r>
      <w:r w:rsidR="007B1E00" w:rsidRPr="00867FB6">
        <w:rPr>
          <w:b/>
          <w:bCs/>
        </w:rPr>
        <w:t>]</w:t>
      </w:r>
      <w:r w:rsidR="007B1E00" w:rsidRPr="00867FB6">
        <w:t>.</w:t>
      </w:r>
    </w:p>
    <w:p w14:paraId="3AAFDB1F" w14:textId="77777777" w:rsidR="004D1ACB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</w:t>
      </w:r>
      <w:r w:rsidR="004D1ACB">
        <w:rPr>
          <w:lang w:val="en-IN"/>
        </w:rPr>
        <w:t xml:space="preserve"> places the sample in the</w:t>
      </w:r>
      <w:r w:rsidRPr="00867FB6">
        <w:rPr>
          <w:lang w:val="en-IN"/>
        </w:rPr>
        <w:t xml:space="preserve"> centrifug</w:t>
      </w:r>
      <w:r w:rsidR="004D1ACB">
        <w:rPr>
          <w:lang w:val="en-IN"/>
        </w:rPr>
        <w:t>e.</w:t>
      </w:r>
    </w:p>
    <w:p w14:paraId="1F89AF13" w14:textId="2D772467" w:rsidR="007B1E00" w:rsidRPr="00867FB6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 xml:space="preserve"> </w:t>
      </w:r>
      <w:r w:rsidR="004D1ACB">
        <w:rPr>
          <w:lang w:val="en-IN"/>
        </w:rPr>
        <w:t>Talent c</w:t>
      </w:r>
      <w:r w:rsidRPr="00867FB6">
        <w:rPr>
          <w:lang w:val="en-IN"/>
        </w:rPr>
        <w:t>arefully pouring off the supernatant after the spin.</w:t>
      </w:r>
      <w:r w:rsidR="004D1ACB">
        <w:rPr>
          <w:lang w:val="en-IN"/>
        </w:rPr>
        <w:br/>
      </w:r>
    </w:p>
    <w:p w14:paraId="000E32CA" w14:textId="2E0B4A97" w:rsidR="007B1E00" w:rsidRPr="00867FB6" w:rsidRDefault="004D1ACB" w:rsidP="007B1E00">
      <w:pPr>
        <w:pStyle w:val="Narration"/>
        <w:numPr>
          <w:ilvl w:val="1"/>
          <w:numId w:val="3"/>
        </w:numPr>
      </w:pPr>
      <w:r>
        <w:t>Then, to w</w:t>
      </w:r>
      <w:r w:rsidR="007B1E00" w:rsidRPr="00867FB6">
        <w:t>ash the RNA pellet twice</w:t>
      </w:r>
      <w:r>
        <w:t xml:space="preserve">, add </w:t>
      </w:r>
      <w:r w:rsidR="007B1E00" w:rsidRPr="00867FB6">
        <w:t>500 microliters of 70 percent ethanol</w:t>
      </w:r>
      <w:r w:rsidR="00C6506A">
        <w:t xml:space="preserve"> </w:t>
      </w:r>
      <w:r w:rsidR="00C6506A" w:rsidRPr="00C6506A">
        <w:rPr>
          <w:b/>
          <w:bCs/>
        </w:rPr>
        <w:t>[1]</w:t>
      </w:r>
      <w:r w:rsidR="007B1E00" w:rsidRPr="00867FB6">
        <w:t xml:space="preserve"> and centrifug</w:t>
      </w:r>
      <w:r>
        <w:t>e</w:t>
      </w:r>
      <w:r w:rsidR="007B1E00" w:rsidRPr="00867FB6">
        <w:t xml:space="preserve"> at 12,000 </w:t>
      </w:r>
      <w:r w:rsidR="007B1E00" w:rsidRPr="00A10EB3">
        <w:rPr>
          <w:i/>
          <w:iCs/>
        </w:rPr>
        <w:t>g</w:t>
      </w:r>
      <w:r w:rsidR="007B1E00" w:rsidRPr="00867FB6">
        <w:t xml:space="preserve"> for 1 minut</w:t>
      </w:r>
      <w:r>
        <w:t>e</w:t>
      </w:r>
      <w:r w:rsidR="007B1E00" w:rsidRPr="00867FB6">
        <w:t xml:space="preserve"> </w:t>
      </w:r>
      <w:r w:rsidR="007B1E00" w:rsidRPr="00867FB6">
        <w:rPr>
          <w:b/>
          <w:bCs/>
        </w:rPr>
        <w:t>[</w:t>
      </w:r>
      <w:r w:rsidR="00C6506A">
        <w:rPr>
          <w:b/>
          <w:bCs/>
        </w:rPr>
        <w:t>2</w:t>
      </w:r>
      <w:r w:rsidR="007B1E00" w:rsidRPr="00867FB6">
        <w:rPr>
          <w:b/>
          <w:bCs/>
        </w:rPr>
        <w:t>]</w:t>
      </w:r>
      <w:r w:rsidR="007B1E00" w:rsidRPr="00867FB6">
        <w:t>.</w:t>
      </w:r>
    </w:p>
    <w:p w14:paraId="709A01D8" w14:textId="77777777" w:rsidR="004D1ACB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pipetting 70 percent ethanol into the sample tube</w:t>
      </w:r>
      <w:r w:rsidR="004D1ACB">
        <w:rPr>
          <w:lang w:val="en-IN"/>
        </w:rPr>
        <w:t>.</w:t>
      </w:r>
    </w:p>
    <w:p w14:paraId="3BBF1C6A" w14:textId="50C6FC8B" w:rsidR="007B1E00" w:rsidRPr="00867FB6" w:rsidRDefault="004D1ACB" w:rsidP="007B1E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es the tube in the</w:t>
      </w:r>
      <w:r w:rsidR="007B1E00" w:rsidRPr="00867FB6">
        <w:rPr>
          <w:lang w:val="en-IN"/>
        </w:rPr>
        <w:t xml:space="preserve"> centrifug</w:t>
      </w:r>
      <w:r>
        <w:rPr>
          <w:lang w:val="en-IN"/>
        </w:rPr>
        <w:t>e</w:t>
      </w:r>
      <w:r w:rsidR="007B1E00" w:rsidRPr="00867FB6">
        <w:rPr>
          <w:lang w:val="en-IN"/>
        </w:rPr>
        <w:t xml:space="preserve"> it for 1 minute.</w:t>
      </w:r>
      <w:r w:rsidR="00A10EB3">
        <w:rPr>
          <w:lang w:val="en-IN"/>
        </w:rPr>
        <w:br/>
      </w:r>
    </w:p>
    <w:p w14:paraId="2DB1EEB8" w14:textId="28D4799B" w:rsidR="007B1E00" w:rsidRPr="00867FB6" w:rsidRDefault="00BE3512" w:rsidP="007B1E00">
      <w:pPr>
        <w:pStyle w:val="Narration"/>
        <w:numPr>
          <w:ilvl w:val="1"/>
          <w:numId w:val="3"/>
        </w:numPr>
      </w:pPr>
      <w:r>
        <w:t xml:space="preserve">After </w:t>
      </w:r>
      <w:r w:rsidR="00A10EB3">
        <w:t xml:space="preserve">discarding the supernatant, </w:t>
      </w:r>
      <w:r w:rsidR="007B1E00" w:rsidRPr="00867FB6">
        <w:t xml:space="preserve">open the tube lid to let the pellet dry at room temperature for 5 minutes </w:t>
      </w:r>
      <w:r w:rsidR="007B1E00" w:rsidRPr="00867FB6">
        <w:rPr>
          <w:b/>
          <w:bCs/>
        </w:rPr>
        <w:t>[</w:t>
      </w:r>
      <w:r w:rsidR="00A10EB3">
        <w:rPr>
          <w:b/>
          <w:bCs/>
        </w:rPr>
        <w:t>1</w:t>
      </w:r>
      <w:r w:rsidR="007B1E00" w:rsidRPr="00867FB6">
        <w:rPr>
          <w:b/>
          <w:bCs/>
        </w:rPr>
        <w:t>]</w:t>
      </w:r>
      <w:r w:rsidR="007B1E00" w:rsidRPr="00867FB6">
        <w:t>.</w:t>
      </w:r>
    </w:p>
    <w:p w14:paraId="1E1FD2A7" w14:textId="317CF385" w:rsidR="007B1E00" w:rsidRPr="00867FB6" w:rsidRDefault="00BE3512" w:rsidP="007B1E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7B1E00" w:rsidRPr="00867FB6">
        <w:rPr>
          <w:lang w:val="en-IN"/>
        </w:rPr>
        <w:t xml:space="preserve"> leaving the tube open on a bench for drying.</w:t>
      </w:r>
      <w:r w:rsidR="004D1ACB">
        <w:rPr>
          <w:lang w:val="en-IN"/>
        </w:rPr>
        <w:br/>
      </w:r>
    </w:p>
    <w:p w14:paraId="45E100EC" w14:textId="77777777" w:rsidR="007B1E00" w:rsidRPr="00867FB6" w:rsidRDefault="007B1E00" w:rsidP="007B1E00">
      <w:pPr>
        <w:pStyle w:val="Narration"/>
        <w:numPr>
          <w:ilvl w:val="1"/>
          <w:numId w:val="3"/>
        </w:numPr>
      </w:pPr>
      <w:r w:rsidRPr="00867FB6">
        <w:t xml:space="preserve">Add 7 microliters of water to dissolve the RNA pellet </w:t>
      </w:r>
      <w:r w:rsidRPr="00867FB6">
        <w:rPr>
          <w:b/>
          <w:bCs/>
        </w:rPr>
        <w:t>[1]</w:t>
      </w:r>
      <w:r w:rsidRPr="00867FB6">
        <w:t xml:space="preserve">. Perform reverse transcription using a first-strand complementary DNA synthesis kit according to the manufacturer's instructions </w:t>
      </w:r>
      <w:r w:rsidRPr="00867FB6">
        <w:rPr>
          <w:b/>
          <w:bCs/>
        </w:rPr>
        <w:t>[2]</w:t>
      </w:r>
      <w:r w:rsidRPr="00867FB6">
        <w:t>.</w:t>
      </w:r>
    </w:p>
    <w:p w14:paraId="63ED36AC" w14:textId="77777777" w:rsidR="007B1E00" w:rsidRDefault="007B1E00" w:rsidP="007B1E00">
      <w:pPr>
        <w:pStyle w:val="ShotDescription"/>
        <w:numPr>
          <w:ilvl w:val="2"/>
          <w:numId w:val="3"/>
        </w:numPr>
        <w:rPr>
          <w:lang w:val="en-IN"/>
        </w:rPr>
      </w:pPr>
      <w:r w:rsidRPr="00867FB6">
        <w:rPr>
          <w:lang w:val="en-IN"/>
        </w:rPr>
        <w:t>Talent pipetting 7 microliters of water into the tube to dissolve the pellet.</w:t>
      </w:r>
    </w:p>
    <w:p w14:paraId="1E5755A1" w14:textId="6A5DCBC2" w:rsidR="007B1E00" w:rsidRPr="004D1ACB" w:rsidRDefault="007B1E00" w:rsidP="007B1E00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867FB6">
        <w:rPr>
          <w:lang w:val="en-IN"/>
        </w:rPr>
        <w:t>Talent preparing a reaction using the first-strand complementary DNA synthesis kit and following the instruction manual.</w:t>
      </w:r>
      <w:r w:rsidR="004D1ACB">
        <w:rPr>
          <w:lang w:val="en-IN"/>
        </w:rPr>
        <w:t xml:space="preserve"> </w:t>
      </w:r>
      <w:r w:rsidR="004D1ACB" w:rsidRPr="004D1ACB">
        <w:rPr>
          <w:b/>
          <w:bCs/>
          <w:lang w:val="en-IN"/>
        </w:rPr>
        <w:t>TXT: Amplify and clone the coding region; Sequence 30 clones/embryo</w:t>
      </w:r>
      <w:r w:rsidR="005E51D3">
        <w:rPr>
          <w:b/>
          <w:bCs/>
          <w:lang w:val="en-IN"/>
        </w:rPr>
        <w:t xml:space="preserve"> for mutation analysis</w:t>
      </w: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01D9E1C3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D443F">
        <w:rPr>
          <w:rFonts w:eastAsia="Times New Roman" w:cstheme="minorHAnsi"/>
          <w:bCs/>
        </w:rPr>
        <w:t>20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0E9F731F" w14:textId="089B7011" w:rsidR="001E0433" w:rsidRPr="009D443F" w:rsidRDefault="001E0433" w:rsidP="009D443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7EDEEF9" w14:textId="05162176" w:rsidR="00464E3D" w:rsidRDefault="00464E3D" w:rsidP="00464E3D">
      <w:pPr>
        <w:pStyle w:val="Narration"/>
        <w:numPr>
          <w:ilvl w:val="1"/>
          <w:numId w:val="3"/>
        </w:numPr>
      </w:pPr>
      <w:r w:rsidRPr="002811C4">
        <w:t>Among BFP</w:t>
      </w:r>
      <w:r w:rsidR="009D443F">
        <w:t xml:space="preserve"> </w:t>
      </w:r>
      <w:r w:rsidR="009D443F" w:rsidRPr="009D443F">
        <w:rPr>
          <w:i/>
          <w:iCs/>
          <w:color w:val="EE0000"/>
        </w:rPr>
        <w:t>(B-F-P)</w:t>
      </w:r>
      <w:r w:rsidRPr="002811C4">
        <w:t>-positive embryos, those lacking RFP</w:t>
      </w:r>
      <w:r w:rsidR="009D443F">
        <w:t xml:space="preserve"> </w:t>
      </w:r>
      <w:r w:rsidR="009D443F" w:rsidRPr="009D443F">
        <w:rPr>
          <w:i/>
          <w:iCs/>
          <w:color w:val="EE0000"/>
        </w:rPr>
        <w:t>(R-F-P)</w:t>
      </w:r>
      <w:r w:rsidRPr="009D443F">
        <w:rPr>
          <w:color w:val="EE0000"/>
        </w:rPr>
        <w:t xml:space="preserve"> </w:t>
      </w:r>
      <w:r w:rsidRPr="002811C4">
        <w:t xml:space="preserve">signal were identified as maternal rbm24a mutants </w:t>
      </w:r>
      <w:r w:rsidRPr="002811C4">
        <w:rPr>
          <w:b/>
        </w:rPr>
        <w:t>[1]</w:t>
      </w:r>
      <w:r w:rsidRPr="002811C4">
        <w:t>.</w:t>
      </w:r>
    </w:p>
    <w:p w14:paraId="3DF585B2" w14:textId="74E987E8" w:rsidR="00464E3D" w:rsidRPr="00464E3D" w:rsidRDefault="00464E3D" w:rsidP="00464E3D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464E3D">
        <w:rPr>
          <w:lang w:val="it-CH"/>
        </w:rPr>
        <w:t>LAB MEDIA: Figure 11A–</w:t>
      </w:r>
      <w:r w:rsidR="009D443F">
        <w:rPr>
          <w:lang w:val="it-CH"/>
        </w:rPr>
        <w:t>D</w:t>
      </w:r>
      <w:r w:rsidRPr="00464E3D">
        <w:rPr>
          <w:lang w:val="it-CH"/>
        </w:rPr>
        <w:t xml:space="preserve">. </w:t>
      </w:r>
      <w:r w:rsidRPr="00464E3D">
        <w:rPr>
          <w:i/>
          <w:iCs/>
          <w:color w:val="0070C0"/>
          <w:lang w:val="en-IN"/>
        </w:rPr>
        <w:t>Video editor: Highlight cells with blue fluorescence but no red fluorescence (asterisk-marked) in the merged panel.</w:t>
      </w:r>
    </w:p>
    <w:p w14:paraId="0D05851B" w14:textId="0C34AABF" w:rsidR="00464E3D" w:rsidRDefault="00464E3D" w:rsidP="00464E3D">
      <w:pPr>
        <w:pStyle w:val="Narration"/>
        <w:numPr>
          <w:ilvl w:val="1"/>
          <w:numId w:val="3"/>
        </w:numPr>
      </w:pPr>
      <w:r w:rsidRPr="002811C4">
        <w:t>In situ hybridization using nanos3</w:t>
      </w:r>
      <w:r w:rsidR="009D443F">
        <w:t xml:space="preserve"> </w:t>
      </w:r>
      <w:r w:rsidR="009D443F" w:rsidRPr="009D443F">
        <w:rPr>
          <w:i/>
          <w:iCs/>
          <w:color w:val="EE0000"/>
        </w:rPr>
        <w:t>(Nanos-Three)</w:t>
      </w:r>
      <w:r w:rsidRPr="009D443F">
        <w:rPr>
          <w:color w:val="EE0000"/>
        </w:rPr>
        <w:t xml:space="preserve"> </w:t>
      </w:r>
      <w:r w:rsidRPr="002811C4">
        <w:t xml:space="preserve">probe revealed that Mrbm24a embryos failed to recruit germ plasm mRNAs to germ granules at the 4-cell stage </w:t>
      </w:r>
      <w:r w:rsidRPr="002811C4">
        <w:rPr>
          <w:b/>
        </w:rPr>
        <w:t>[1]</w:t>
      </w:r>
      <w:r w:rsidRPr="002811C4">
        <w:t xml:space="preserve"> and lacked primordial germ cells at 24 hours post-fertilization </w:t>
      </w:r>
      <w:r w:rsidRPr="002811C4">
        <w:rPr>
          <w:b/>
        </w:rPr>
        <w:t>[2]</w:t>
      </w:r>
      <w:r w:rsidRPr="002811C4">
        <w:t>.</w:t>
      </w:r>
    </w:p>
    <w:p w14:paraId="2D56F5B4" w14:textId="77777777" w:rsidR="003E65E7" w:rsidRPr="00A37453" w:rsidRDefault="00464E3D" w:rsidP="004614CD">
      <w:pPr>
        <w:pStyle w:val="ShotDescription"/>
        <w:numPr>
          <w:ilvl w:val="2"/>
          <w:numId w:val="3"/>
        </w:numPr>
        <w:rPr>
          <w:lang w:val="it-CH"/>
        </w:rPr>
      </w:pPr>
      <w:r w:rsidRPr="00A37453">
        <w:rPr>
          <w:lang w:val="it-CH"/>
        </w:rPr>
        <w:t xml:space="preserve">LAB MEDIA: Figure 11E,F. </w:t>
      </w:r>
    </w:p>
    <w:p w14:paraId="75554372" w14:textId="4373E376" w:rsidR="00464E3D" w:rsidRPr="00A37453" w:rsidRDefault="00464E3D" w:rsidP="004614CD">
      <w:pPr>
        <w:pStyle w:val="ShotDescription"/>
        <w:numPr>
          <w:ilvl w:val="2"/>
          <w:numId w:val="3"/>
        </w:numPr>
        <w:rPr>
          <w:lang w:val="it-CH"/>
        </w:rPr>
      </w:pPr>
      <w:r w:rsidRPr="00A37453">
        <w:rPr>
          <w:lang w:val="it-CH"/>
        </w:rPr>
        <w:t xml:space="preserve">LAB MEDIA: Figure 11G,H. </w:t>
      </w:r>
    </w:p>
    <w:p w14:paraId="630962B9" w14:textId="29F5418E" w:rsidR="00464E3D" w:rsidRDefault="00464E3D" w:rsidP="003E65E7">
      <w:pPr>
        <w:pStyle w:val="Narration"/>
        <w:numPr>
          <w:ilvl w:val="1"/>
          <w:numId w:val="3"/>
        </w:numPr>
      </w:pPr>
      <w:r w:rsidRPr="002811C4">
        <w:t xml:space="preserve">All adult Mrbm24a males failed to fertilize eggs spawned by wild-type females </w:t>
      </w:r>
      <w:r w:rsidRPr="002811C4">
        <w:rPr>
          <w:b/>
        </w:rPr>
        <w:t>[1]</w:t>
      </w:r>
      <w:r w:rsidRPr="002811C4">
        <w:t xml:space="preserve">, showing anatomical abnormalities with fatty deposits replacing normal testes </w:t>
      </w:r>
      <w:r w:rsidRPr="002811C4">
        <w:rPr>
          <w:b/>
        </w:rPr>
        <w:t>[2]</w:t>
      </w:r>
      <w:r w:rsidRPr="002811C4">
        <w:t>.</w:t>
      </w:r>
      <w:r w:rsidR="003E65E7">
        <w:t xml:space="preserve"> Hi</w:t>
      </w:r>
      <w:r w:rsidR="003E65E7" w:rsidRPr="002811C4">
        <w:t xml:space="preserve">stological analysis confirmed </w:t>
      </w:r>
      <w:r w:rsidR="009D443F">
        <w:t xml:space="preserve">the </w:t>
      </w:r>
      <w:r w:rsidR="003E65E7" w:rsidRPr="002811C4">
        <w:t xml:space="preserve">complete absence of germ cells and spermatozoa in Mrbm24a testes </w:t>
      </w:r>
      <w:r w:rsidR="003E65E7" w:rsidRPr="002811C4">
        <w:rPr>
          <w:b/>
        </w:rPr>
        <w:t>[1]</w:t>
      </w:r>
      <w:r w:rsidR="003E65E7" w:rsidRPr="002811C4">
        <w:t>.</w:t>
      </w:r>
    </w:p>
    <w:p w14:paraId="7A1D4C37" w14:textId="490F95CD" w:rsidR="00464E3D" w:rsidRPr="003E65E7" w:rsidRDefault="00464E3D" w:rsidP="00464E3D">
      <w:pPr>
        <w:pStyle w:val="ShotDescription"/>
        <w:numPr>
          <w:ilvl w:val="2"/>
          <w:numId w:val="3"/>
        </w:numPr>
        <w:rPr>
          <w:lang w:val="it-CH"/>
        </w:rPr>
      </w:pPr>
      <w:r w:rsidRPr="003E65E7">
        <w:rPr>
          <w:lang w:val="it-CH"/>
        </w:rPr>
        <w:t xml:space="preserve">LAB MEDIA: Figure 11I,J. </w:t>
      </w:r>
    </w:p>
    <w:p w14:paraId="5101C13B" w14:textId="791849C7" w:rsidR="00464E3D" w:rsidRPr="00A37453" w:rsidRDefault="00464E3D" w:rsidP="00464E3D">
      <w:pPr>
        <w:pStyle w:val="ShotDescription"/>
        <w:numPr>
          <w:ilvl w:val="2"/>
          <w:numId w:val="3"/>
        </w:numPr>
        <w:rPr>
          <w:lang w:val="it-CH"/>
        </w:rPr>
      </w:pPr>
      <w:r w:rsidRPr="00A37453">
        <w:rPr>
          <w:lang w:val="it-CH"/>
        </w:rPr>
        <w:t xml:space="preserve">LAB MEDIA: Figure 11K,L. </w:t>
      </w:r>
    </w:p>
    <w:p w14:paraId="10DC90EE" w14:textId="7DA62097" w:rsidR="00464E3D" w:rsidRPr="00A37453" w:rsidRDefault="00464E3D" w:rsidP="00047096">
      <w:pPr>
        <w:pStyle w:val="Narration"/>
        <w:numPr>
          <w:ilvl w:val="2"/>
          <w:numId w:val="3"/>
        </w:numPr>
        <w:rPr>
          <w:color w:val="auto"/>
          <w:lang w:val="it-CH"/>
        </w:rPr>
      </w:pPr>
      <w:r w:rsidRPr="00A37453">
        <w:rPr>
          <w:color w:val="auto"/>
          <w:lang w:val="it-CH"/>
        </w:rPr>
        <w:t xml:space="preserve">LAB MEDIA: Figure 11M,N. </w:t>
      </w:r>
    </w:p>
    <w:p w14:paraId="78B0B6C6" w14:textId="4E3FA620" w:rsidR="00464E3D" w:rsidRDefault="00464E3D" w:rsidP="009D443F">
      <w:pPr>
        <w:pStyle w:val="Narration"/>
        <w:numPr>
          <w:ilvl w:val="1"/>
          <w:numId w:val="3"/>
        </w:numPr>
      </w:pPr>
      <w:r w:rsidRPr="002811C4">
        <w:t xml:space="preserve">Western blot analysis confirmed nearly undetectable levels of Rbm24a protein in BFP-positive, RFP-negative embryos </w:t>
      </w:r>
      <w:r w:rsidRPr="002811C4">
        <w:rPr>
          <w:b/>
        </w:rPr>
        <w:t>[1]</w:t>
      </w:r>
      <w:r w:rsidRPr="002811C4">
        <w:t>.</w:t>
      </w:r>
      <w:r w:rsidR="003E65E7">
        <w:t xml:space="preserve"> </w:t>
      </w:r>
      <w:r w:rsidR="003E65E7" w:rsidRPr="002811C4">
        <w:t>RT-qPCR results showed significantly lower rbm24a transcript levels in RFP</w:t>
      </w:r>
      <w:r w:rsidR="00314B2A">
        <w:t>-</w:t>
      </w:r>
      <w:r w:rsidR="009D443F">
        <w:t xml:space="preserve">negative </w:t>
      </w:r>
      <w:r w:rsidR="003E65E7" w:rsidRPr="002811C4">
        <w:t>BFP</w:t>
      </w:r>
      <w:r w:rsidR="00314B2A">
        <w:t>-</w:t>
      </w:r>
      <w:r w:rsidR="009D443F">
        <w:t>positive</w:t>
      </w:r>
      <w:r w:rsidR="003E65E7" w:rsidRPr="002811C4">
        <w:t xml:space="preserve"> embryos relative to controls </w:t>
      </w:r>
      <w:r w:rsidR="003E65E7" w:rsidRPr="002811C4">
        <w:rPr>
          <w:b/>
        </w:rPr>
        <w:t>[</w:t>
      </w:r>
      <w:r w:rsidR="003E65E7">
        <w:rPr>
          <w:b/>
        </w:rPr>
        <w:t>2</w:t>
      </w:r>
      <w:r w:rsidR="003E65E7" w:rsidRPr="002811C4">
        <w:rPr>
          <w:b/>
        </w:rPr>
        <w:t>]</w:t>
      </w:r>
      <w:r w:rsidR="003E65E7" w:rsidRPr="002811C4">
        <w:t>.</w:t>
      </w:r>
    </w:p>
    <w:p w14:paraId="2E60D29A" w14:textId="77777777" w:rsidR="00464E3D" w:rsidRPr="003E65E7" w:rsidRDefault="00464E3D" w:rsidP="00464E3D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2811C4">
        <w:rPr>
          <w:lang w:val="en-IN"/>
        </w:rPr>
        <w:t xml:space="preserve">LAB MEDIA: Figure 12A. </w:t>
      </w:r>
      <w:r w:rsidRPr="003E65E7">
        <w:rPr>
          <w:i/>
          <w:iCs/>
          <w:color w:val="0070C0"/>
          <w:lang w:val="en-IN"/>
        </w:rPr>
        <w:t>Video editor: Highlight the faint or absent band in the RFP–BFP+ lane compared to strong bands in RFP+ lanes.</w:t>
      </w:r>
    </w:p>
    <w:p w14:paraId="5B811936" w14:textId="786E2DD5" w:rsidR="00464E3D" w:rsidRPr="002811C4" w:rsidRDefault="00464E3D" w:rsidP="00464E3D">
      <w:pPr>
        <w:pStyle w:val="ShotDescription"/>
        <w:numPr>
          <w:ilvl w:val="2"/>
          <w:numId w:val="3"/>
        </w:numPr>
        <w:rPr>
          <w:lang w:val="en-IN"/>
        </w:rPr>
      </w:pPr>
      <w:r w:rsidRPr="002811C4">
        <w:rPr>
          <w:lang w:val="en-IN"/>
        </w:rPr>
        <w:t xml:space="preserve">LAB MEDIA: Figure 12B. </w:t>
      </w:r>
    </w:p>
    <w:p w14:paraId="02B1252E" w14:textId="6FC0F617" w:rsidR="00464E3D" w:rsidRDefault="00464E3D" w:rsidP="00464E3D">
      <w:pPr>
        <w:pStyle w:val="Narration"/>
        <w:numPr>
          <w:ilvl w:val="1"/>
          <w:numId w:val="3"/>
        </w:numPr>
      </w:pPr>
      <w:r w:rsidRPr="002811C4">
        <w:t>RT-PCR and Sanger sequencing revealed large deletions and indels in both RFP</w:t>
      </w:r>
      <w:r w:rsidR="009D443F">
        <w:t xml:space="preserve"> negative </w:t>
      </w:r>
      <w:r w:rsidRPr="002811C4">
        <w:t>BFP</w:t>
      </w:r>
      <w:r w:rsidR="009D443F">
        <w:t xml:space="preserve"> positive</w:t>
      </w:r>
      <w:r w:rsidRPr="002811C4">
        <w:t xml:space="preserve"> and RFP</w:t>
      </w:r>
      <w:r w:rsidR="009D443F">
        <w:t xml:space="preserve"> positive </w:t>
      </w:r>
      <w:r w:rsidRPr="002811C4">
        <w:t>BFP</w:t>
      </w:r>
      <w:r w:rsidR="009D443F">
        <w:t xml:space="preserve"> positive</w:t>
      </w:r>
      <w:r w:rsidRPr="002811C4">
        <w:t xml:space="preserve"> embryos </w:t>
      </w:r>
      <w:r w:rsidRPr="002811C4">
        <w:rPr>
          <w:b/>
        </w:rPr>
        <w:t>[1]</w:t>
      </w:r>
      <w:r w:rsidRPr="002811C4">
        <w:t>, with wild-type transcripts detectable only in RFP</w:t>
      </w:r>
      <w:r w:rsidR="009D443F">
        <w:t xml:space="preserve"> positive</w:t>
      </w:r>
      <w:r w:rsidRPr="002811C4">
        <w:t xml:space="preserve"> embryos </w:t>
      </w:r>
      <w:r w:rsidRPr="002811C4">
        <w:rPr>
          <w:b/>
        </w:rPr>
        <w:t>[2]</w:t>
      </w:r>
      <w:r w:rsidRPr="002811C4">
        <w:t>.</w:t>
      </w:r>
    </w:p>
    <w:p w14:paraId="60EC1327" w14:textId="1F29EFED" w:rsidR="00464E3D" w:rsidRDefault="00464E3D" w:rsidP="00464E3D">
      <w:pPr>
        <w:pStyle w:val="ShotDescription"/>
        <w:numPr>
          <w:ilvl w:val="2"/>
          <w:numId w:val="3"/>
        </w:numPr>
        <w:rPr>
          <w:lang w:val="en-IN"/>
        </w:rPr>
      </w:pPr>
      <w:r w:rsidRPr="002811C4">
        <w:rPr>
          <w:lang w:val="en-IN"/>
        </w:rPr>
        <w:lastRenderedPageBreak/>
        <w:t xml:space="preserve">LAB MEDIA: Figure 12D. </w:t>
      </w:r>
    </w:p>
    <w:p w14:paraId="5BA796E9" w14:textId="62ED9B7E" w:rsidR="00464E3D" w:rsidRPr="002811C4" w:rsidRDefault="00464E3D" w:rsidP="00464E3D">
      <w:pPr>
        <w:pStyle w:val="ShotDescription"/>
        <w:numPr>
          <w:ilvl w:val="2"/>
          <w:numId w:val="3"/>
        </w:numPr>
        <w:rPr>
          <w:lang w:val="en-IN"/>
        </w:rPr>
      </w:pPr>
      <w:r w:rsidRPr="002811C4">
        <w:rPr>
          <w:lang w:val="en-IN"/>
        </w:rPr>
        <w:t>LAB MEDIA: Figure 12E.</w:t>
      </w:r>
    </w:p>
    <w:p w14:paraId="47554E06" w14:textId="2BFB9954" w:rsidR="00464E3D" w:rsidRDefault="00464E3D" w:rsidP="008E2E9E">
      <w:pPr>
        <w:pStyle w:val="Narration"/>
        <w:numPr>
          <w:ilvl w:val="1"/>
          <w:numId w:val="3"/>
        </w:numPr>
      </w:pPr>
      <w:r w:rsidRPr="002811C4">
        <w:t xml:space="preserve">A maternal GFP marker and </w:t>
      </w:r>
      <w:proofErr w:type="spellStart"/>
      <w:r w:rsidRPr="002811C4">
        <w:t>nanog</w:t>
      </w:r>
      <w:proofErr w:type="spellEnd"/>
      <w:r w:rsidRPr="002811C4">
        <w:t xml:space="preserve"> sgRNAs</w:t>
      </w:r>
      <w:r w:rsidR="009D443F">
        <w:t xml:space="preserve"> </w:t>
      </w:r>
      <w:r w:rsidR="009D443F" w:rsidRPr="009D443F">
        <w:rPr>
          <w:i/>
          <w:iCs/>
          <w:color w:val="EE0000"/>
        </w:rPr>
        <w:t>(S-G-R-N-A)</w:t>
      </w:r>
      <w:r w:rsidRPr="009D443F">
        <w:rPr>
          <w:color w:val="EE0000"/>
        </w:rPr>
        <w:t xml:space="preserve"> </w:t>
      </w:r>
      <w:r w:rsidRPr="002811C4">
        <w:t xml:space="preserve">were introduced to generate maternal </w:t>
      </w:r>
      <w:proofErr w:type="spellStart"/>
      <w:r w:rsidRPr="002811C4">
        <w:t>nanog</w:t>
      </w:r>
      <w:proofErr w:type="spellEnd"/>
      <w:r w:rsidRPr="002811C4">
        <w:t xml:space="preserve"> mutants, and GFP-positive embryos showed a range of </w:t>
      </w:r>
      <w:proofErr w:type="spellStart"/>
      <w:r w:rsidRPr="002811C4">
        <w:t>dorsalized</w:t>
      </w:r>
      <w:proofErr w:type="spellEnd"/>
      <w:r w:rsidRPr="002811C4">
        <w:t xml:space="preserve"> phenotypes </w:t>
      </w:r>
      <w:r w:rsidRPr="002811C4">
        <w:rPr>
          <w:b/>
        </w:rPr>
        <w:t>[1]</w:t>
      </w:r>
      <w:r w:rsidRPr="002811C4">
        <w:t>.</w:t>
      </w:r>
      <w:r w:rsidR="008E2E9E">
        <w:t xml:space="preserve"> </w:t>
      </w:r>
      <w:r w:rsidR="008E2E9E" w:rsidRPr="002811C4">
        <w:t xml:space="preserve">Germline transmission rates ranged from 12% to 32% among GFP-positive transgenic lines </w:t>
      </w:r>
      <w:r w:rsidR="008E2E9E" w:rsidRPr="002811C4">
        <w:rPr>
          <w:b/>
        </w:rPr>
        <w:t>[</w:t>
      </w:r>
      <w:r w:rsidR="008E2E9E">
        <w:rPr>
          <w:b/>
        </w:rPr>
        <w:t>2</w:t>
      </w:r>
      <w:r w:rsidR="008E2E9E" w:rsidRPr="002811C4">
        <w:rPr>
          <w:b/>
        </w:rPr>
        <w:t>]</w:t>
      </w:r>
      <w:r w:rsidR="008E2E9E" w:rsidRPr="002811C4">
        <w:t>.</w:t>
      </w:r>
    </w:p>
    <w:p w14:paraId="2E9F0CCE" w14:textId="11571AE9" w:rsidR="00464E3D" w:rsidRPr="002811C4" w:rsidRDefault="00464E3D" w:rsidP="00464E3D">
      <w:pPr>
        <w:pStyle w:val="ShotDescription"/>
        <w:numPr>
          <w:ilvl w:val="2"/>
          <w:numId w:val="3"/>
        </w:numPr>
        <w:rPr>
          <w:lang w:val="en-IN"/>
        </w:rPr>
      </w:pPr>
      <w:r w:rsidRPr="002811C4">
        <w:rPr>
          <w:lang w:val="en-IN"/>
        </w:rPr>
        <w:t xml:space="preserve">LAB MEDIA: Figure 13B. </w:t>
      </w:r>
      <w:r w:rsidRPr="008E2E9E">
        <w:rPr>
          <w:i/>
          <w:iCs/>
          <w:color w:val="0070C0"/>
          <w:lang w:val="en-IN"/>
        </w:rPr>
        <w:t xml:space="preserve">Video editor: </w:t>
      </w:r>
      <w:r w:rsidR="008E2E9E" w:rsidRPr="008E2E9E">
        <w:rPr>
          <w:i/>
          <w:iCs/>
          <w:color w:val="0070C0"/>
          <w:lang w:val="en-IN"/>
        </w:rPr>
        <w:t xml:space="preserve">Highlight </w:t>
      </w:r>
      <w:r w:rsidRPr="008E2E9E">
        <w:rPr>
          <w:i/>
          <w:iCs/>
          <w:color w:val="0070C0"/>
          <w:lang w:val="en-IN"/>
        </w:rPr>
        <w:t xml:space="preserve">merged fluorescence image highlighting </w:t>
      </w:r>
      <w:r w:rsidR="008E2E9E" w:rsidRPr="008E2E9E">
        <w:rPr>
          <w:i/>
          <w:iCs/>
          <w:color w:val="0070C0"/>
          <w:lang w:val="en-IN"/>
        </w:rPr>
        <w:t>with asterisk mark</w:t>
      </w:r>
    </w:p>
    <w:p w14:paraId="6EE4A73F" w14:textId="5BED8D99" w:rsidR="00464E3D" w:rsidRPr="002811C4" w:rsidRDefault="00464E3D" w:rsidP="00464E3D">
      <w:pPr>
        <w:pStyle w:val="ShotDescription"/>
        <w:numPr>
          <w:ilvl w:val="2"/>
          <w:numId w:val="3"/>
        </w:numPr>
        <w:rPr>
          <w:lang w:val="en-IN"/>
        </w:rPr>
      </w:pPr>
      <w:r w:rsidRPr="002811C4">
        <w:rPr>
          <w:lang w:val="en-IN"/>
        </w:rPr>
        <w:t xml:space="preserve">LAB MEDIA: Figure 13C. </w:t>
      </w:r>
    </w:p>
    <w:p w14:paraId="54F108C2" w14:textId="77777777" w:rsidR="00464E3D" w:rsidRDefault="00464E3D" w:rsidP="00464E3D">
      <w:pPr>
        <w:pStyle w:val="Narration"/>
        <w:numPr>
          <w:ilvl w:val="1"/>
          <w:numId w:val="3"/>
        </w:numPr>
      </w:pPr>
      <w:r w:rsidRPr="002811C4">
        <w:t xml:space="preserve">A </w:t>
      </w:r>
      <w:proofErr w:type="spellStart"/>
      <w:r w:rsidRPr="002811C4">
        <w:t>dorsalized</w:t>
      </w:r>
      <w:proofErr w:type="spellEnd"/>
      <w:r w:rsidRPr="002811C4">
        <w:t xml:space="preserve"> phenotype consistent with maternal </w:t>
      </w:r>
      <w:proofErr w:type="spellStart"/>
      <w:r w:rsidRPr="002811C4">
        <w:t>nanog</w:t>
      </w:r>
      <w:proofErr w:type="spellEnd"/>
      <w:r w:rsidRPr="002811C4">
        <w:t xml:space="preserve"> mutants was observed in 22% to 60% of GFP-positive embryos </w:t>
      </w:r>
      <w:r w:rsidRPr="002811C4">
        <w:rPr>
          <w:b/>
        </w:rPr>
        <w:t>[1]</w:t>
      </w:r>
      <w:r w:rsidRPr="002811C4">
        <w:t>.</w:t>
      </w:r>
    </w:p>
    <w:p w14:paraId="4E15BE03" w14:textId="2CFBD25E" w:rsidR="00464E3D" w:rsidRPr="008E2E9E" w:rsidRDefault="00464E3D" w:rsidP="004B44C4">
      <w:pPr>
        <w:pStyle w:val="ShotDescription"/>
        <w:numPr>
          <w:ilvl w:val="2"/>
          <w:numId w:val="3"/>
        </w:numPr>
        <w:rPr>
          <w:lang w:val="en-IN"/>
        </w:rPr>
      </w:pPr>
      <w:r w:rsidRPr="008E2E9E">
        <w:rPr>
          <w:lang w:val="en-IN"/>
        </w:rPr>
        <w:t xml:space="preserve">LAB MEDIA: Figure 13D. 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allavi  Sharma" w:date="2025-07-11T19:16:00Z" w:initials="PS">
    <w:p w14:paraId="1228CB53" w14:textId="77777777" w:rsidR="00A37453" w:rsidRDefault="00A37453" w:rsidP="00A37453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hat would you like to show embros on agarose plate or embryo transfer into 24 well plat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228CB5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34064AF" w16cex:dateUtc="2025-07-11T13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228CB53" w16cid:durableId="034064A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2156B3" w14:textId="77777777" w:rsidR="00EB2C02" w:rsidRDefault="00EB2C02">
      <w:r>
        <w:separator/>
      </w:r>
    </w:p>
    <w:p w14:paraId="1307E0D4" w14:textId="77777777" w:rsidR="00EB2C02" w:rsidRDefault="00EB2C02"/>
  </w:endnote>
  <w:endnote w:type="continuationSeparator" w:id="0">
    <w:p w14:paraId="78386DD4" w14:textId="77777777" w:rsidR="00EB2C02" w:rsidRDefault="00EB2C02">
      <w:r>
        <w:continuationSeparator/>
      </w:r>
    </w:p>
    <w:p w14:paraId="27DA46C4" w14:textId="77777777" w:rsidR="00EB2C02" w:rsidRDefault="00EB2C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C92F50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B77A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567ECB" w14:textId="77777777" w:rsidR="00EB2C02" w:rsidRDefault="00EB2C02">
      <w:r>
        <w:separator/>
      </w:r>
    </w:p>
    <w:p w14:paraId="624ADB7B" w14:textId="77777777" w:rsidR="00EB2C02" w:rsidRDefault="00EB2C02"/>
  </w:footnote>
  <w:footnote w:type="continuationSeparator" w:id="0">
    <w:p w14:paraId="70A2D5D7" w14:textId="77777777" w:rsidR="00EB2C02" w:rsidRDefault="00EB2C02">
      <w:r>
        <w:continuationSeparator/>
      </w:r>
    </w:p>
    <w:p w14:paraId="31F2836E" w14:textId="77777777" w:rsidR="00EB2C02" w:rsidRDefault="00EB2C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FEE19AD"/>
    <w:multiLevelType w:val="multilevel"/>
    <w:tmpl w:val="0FEE19AD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150" w:firstLine="360"/>
      </w:pPr>
      <w:rPr>
        <w:rFonts w:hint="default"/>
        <w:b/>
        <w:bCs/>
      </w:rPr>
    </w:lvl>
    <w:lvl w:ilvl="2">
      <w:start w:val="1"/>
      <w:numFmt w:val="decimal"/>
      <w:isLgl/>
      <w:suff w:val="space"/>
      <w:lvlText w:val="%1.%2.%3."/>
      <w:lvlJc w:val="left"/>
      <w:pPr>
        <w:ind w:left="60" w:firstLine="360"/>
      </w:pPr>
      <w:rPr>
        <w:rFonts w:hint="default"/>
        <w:b/>
        <w:bCs/>
      </w:rPr>
    </w:lvl>
    <w:lvl w:ilvl="3">
      <w:start w:val="1"/>
      <w:numFmt w:val="decimal"/>
      <w:isLgl/>
      <w:suff w:val="space"/>
      <w:lvlText w:val="%1.%2.%3.%4."/>
      <w:lvlJc w:val="left"/>
      <w:pPr>
        <w:ind w:left="0" w:firstLine="360"/>
      </w:pPr>
      <w:rPr>
        <w:rFonts w:hint="default"/>
        <w:b/>
        <w:bCs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BB92740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26735069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2D1D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4B2A"/>
    <w:rsid w:val="003176C4"/>
    <w:rsid w:val="00320715"/>
    <w:rsid w:val="00322C71"/>
    <w:rsid w:val="00330F1B"/>
    <w:rsid w:val="00333FA4"/>
    <w:rsid w:val="00336C61"/>
    <w:rsid w:val="0034189C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65E7"/>
    <w:rsid w:val="003F4B52"/>
    <w:rsid w:val="004001E9"/>
    <w:rsid w:val="004034B6"/>
    <w:rsid w:val="004114EA"/>
    <w:rsid w:val="00414B4F"/>
    <w:rsid w:val="00426350"/>
    <w:rsid w:val="00433BA8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4E3D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1ACB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1387"/>
    <w:rsid w:val="005E2B7E"/>
    <w:rsid w:val="005E51D3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4DF1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1E00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665E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2E9E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7366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443F"/>
    <w:rsid w:val="009E4241"/>
    <w:rsid w:val="009F0554"/>
    <w:rsid w:val="009F356C"/>
    <w:rsid w:val="009F51F2"/>
    <w:rsid w:val="00A05E2F"/>
    <w:rsid w:val="00A07468"/>
    <w:rsid w:val="00A10EB3"/>
    <w:rsid w:val="00A20DA8"/>
    <w:rsid w:val="00A218EC"/>
    <w:rsid w:val="00A310D7"/>
    <w:rsid w:val="00A3138F"/>
    <w:rsid w:val="00A319BE"/>
    <w:rsid w:val="00A31F9A"/>
    <w:rsid w:val="00A37453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876AB"/>
    <w:rsid w:val="00A91283"/>
    <w:rsid w:val="00AA132F"/>
    <w:rsid w:val="00AB1AAA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77AD"/>
    <w:rsid w:val="00BC3F28"/>
    <w:rsid w:val="00BC6DA7"/>
    <w:rsid w:val="00BD4346"/>
    <w:rsid w:val="00BE051D"/>
    <w:rsid w:val="00BE3512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6506A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38F7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0E0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0CB7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2C02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551C"/>
    <w:rsid w:val="00EF4E2B"/>
    <w:rsid w:val="00F0293A"/>
    <w:rsid w:val="00F045D1"/>
    <w:rsid w:val="00F04E9E"/>
    <w:rsid w:val="00F06C01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4FB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unhideWhenUsed/>
    <w:qFormat/>
    <w:rsid w:val="00AB1AAA"/>
    <w:pPr>
      <w:spacing w:before="100" w:beforeAutospacing="1" w:after="100" w:afterAutospacing="1"/>
    </w:pPr>
    <w:rPr>
      <w:rFonts w:ascii="SimSun" w:eastAsia="SimSun" w:hAnsi="SimSun" w:cs="SimSun"/>
      <w:iCs w:val="0"/>
      <w:color w:val="auto"/>
      <w:lang w:eastAsia="zh-CN"/>
    </w:rPr>
  </w:style>
  <w:style w:type="paragraph" w:customStyle="1" w:styleId="Narration">
    <w:name w:val="Narration"/>
    <w:basedOn w:val="TemplateNarration"/>
    <w:link w:val="NarrationChar"/>
    <w:qFormat/>
    <w:rsid w:val="007B1E0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B1E00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B1E0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B1E00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B1E00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B1E00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3585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yuan.yue@my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1D286C627284E45BE96AD18D1B9B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11EE9-BF3D-4698-A41A-CE001EEFB5DE}"/>
      </w:docPartPr>
      <w:docPartBody>
        <w:p w:rsidR="00690FFB" w:rsidRDefault="006F79D4" w:rsidP="006F79D4">
          <w:pPr>
            <w:pStyle w:val="41D286C627284E45BE96AD18D1B9B84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F3A3D6F05BD48F083D6938F3D46D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67D3E-F1C9-4CB1-814B-264D5CB9B353}"/>
      </w:docPartPr>
      <w:docPartBody>
        <w:p w:rsidR="00690FFB" w:rsidRDefault="006F79D4" w:rsidP="006F79D4">
          <w:pPr>
            <w:pStyle w:val="FF3A3D6F05BD48F083D6938F3D46DC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3ECA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0FFB"/>
    <w:rsid w:val="00691751"/>
    <w:rsid w:val="006A568E"/>
    <w:rsid w:val="006B2B83"/>
    <w:rsid w:val="006F79D4"/>
    <w:rsid w:val="00706CE8"/>
    <w:rsid w:val="00742DFC"/>
    <w:rsid w:val="007537E2"/>
    <w:rsid w:val="007571D3"/>
    <w:rsid w:val="0077793F"/>
    <w:rsid w:val="00792E1F"/>
    <w:rsid w:val="007A468C"/>
    <w:rsid w:val="007B72C5"/>
    <w:rsid w:val="007F1F0B"/>
    <w:rsid w:val="00801C92"/>
    <w:rsid w:val="008A06BD"/>
    <w:rsid w:val="008D484D"/>
    <w:rsid w:val="008F498E"/>
    <w:rsid w:val="00907CCA"/>
    <w:rsid w:val="009140E2"/>
    <w:rsid w:val="009333F9"/>
    <w:rsid w:val="00937B16"/>
    <w:rsid w:val="009F5127"/>
    <w:rsid w:val="00A3565A"/>
    <w:rsid w:val="00A464FD"/>
    <w:rsid w:val="00A4768E"/>
    <w:rsid w:val="00A5699C"/>
    <w:rsid w:val="00A74D32"/>
    <w:rsid w:val="00A876AB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0CB7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1D286C627284E45BE96AD18D1B9B84D">
    <w:name w:val="41D286C627284E45BE96AD18D1B9B84D"/>
    <w:rsid w:val="006F79D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F3A3D6F05BD48F083D6938F3D46DC11">
    <w:name w:val="FF3A3D6F05BD48F083D6938F3D46DC11"/>
    <w:rsid w:val="006F79D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13</Pages>
  <Words>2903</Words>
  <Characters>16086</Characters>
  <Application>Microsoft Office Word</Application>
  <DocSecurity>0</DocSecurity>
  <Lines>365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8</cp:revision>
  <dcterms:created xsi:type="dcterms:W3CDTF">2023-06-29T06:34:00Z</dcterms:created>
  <dcterms:modified xsi:type="dcterms:W3CDTF">2025-07-1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